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3C2E4971" w14:textId="77777777" w:rsidR="00BC6009" w:rsidRDefault="00BC6009" w:rsidP="00B23817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628DC83D" w14:textId="7A66288B" w:rsidR="00B23817" w:rsidRPr="00BC6009" w:rsidRDefault="00B23817" w:rsidP="00B23817">
      <w:pPr>
        <w:jc w:val="center"/>
        <w:rPr>
          <w:rFonts w:asciiTheme="minorHAnsi" w:hAnsiTheme="minorHAnsi" w:cstheme="minorHAnsi"/>
          <w:b/>
          <w:bCs/>
          <w:color w:val="FF6600"/>
          <w:sz w:val="22"/>
          <w:szCs w:val="22"/>
        </w:rPr>
      </w:pPr>
      <w:r w:rsidRPr="00BC6009">
        <w:rPr>
          <w:rFonts w:asciiTheme="minorHAnsi" w:hAnsiTheme="minorHAnsi" w:cstheme="minorHAnsi"/>
          <w:b/>
          <w:bCs/>
          <w:color w:val="FF6600"/>
          <w:sz w:val="22"/>
          <w:szCs w:val="22"/>
        </w:rPr>
        <w:t>LISTIĆ ZA SAMOPROCJENU</w:t>
      </w:r>
      <w:r w:rsidR="009C719B" w:rsidRPr="00BC6009">
        <w:rPr>
          <w:rFonts w:asciiTheme="minorHAnsi" w:hAnsiTheme="minorHAnsi" w:cstheme="minorHAnsi"/>
          <w:b/>
          <w:bCs/>
          <w:color w:val="FF6600"/>
          <w:sz w:val="22"/>
          <w:szCs w:val="22"/>
        </w:rPr>
        <w:t xml:space="preserve"> ZNANJA</w:t>
      </w:r>
    </w:p>
    <w:p w14:paraId="7447AD44" w14:textId="77777777" w:rsidR="00B23817" w:rsidRPr="00BC6009" w:rsidRDefault="00B23817" w:rsidP="00B23817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7CCEF320" w14:textId="2AC8F587" w:rsidR="00B23817" w:rsidRPr="00BC6009" w:rsidRDefault="00B23817" w:rsidP="00B23817">
      <w:pPr>
        <w:pStyle w:val="Odlomakpopisa"/>
        <w:numPr>
          <w:ilvl w:val="0"/>
          <w:numId w:val="40"/>
        </w:numPr>
        <w:jc w:val="center"/>
        <w:rPr>
          <w:rFonts w:asciiTheme="minorHAnsi" w:hAnsiTheme="minorHAnsi" w:cstheme="minorHAnsi"/>
          <w:b/>
          <w:bCs/>
          <w:color w:val="FF0066"/>
          <w:sz w:val="22"/>
          <w:szCs w:val="22"/>
        </w:rPr>
      </w:pPr>
      <w:r w:rsidRPr="00BC6009">
        <w:rPr>
          <w:rFonts w:asciiTheme="minorHAnsi" w:hAnsiTheme="minorHAnsi" w:cstheme="minorHAnsi"/>
          <w:b/>
          <w:bCs/>
          <w:color w:val="FF0066"/>
          <w:sz w:val="22"/>
          <w:szCs w:val="22"/>
        </w:rPr>
        <w:t>GRAĐA RAČUNALA, PRIJENOS PODATAKA U RAČUNALU</w:t>
      </w:r>
    </w:p>
    <w:p w14:paraId="2A520258" w14:textId="77777777" w:rsidR="00B23817" w:rsidRPr="00BC6009" w:rsidRDefault="00B23817" w:rsidP="00B23817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1C264D32" w14:textId="68455C41" w:rsidR="009C719B" w:rsidRPr="00BC6009" w:rsidRDefault="009C719B" w:rsidP="009C719B">
      <w:pPr>
        <w:pStyle w:val="Odlomakpopisa"/>
        <w:numPr>
          <w:ilvl w:val="1"/>
          <w:numId w:val="42"/>
        </w:numPr>
        <w:jc w:val="center"/>
        <w:rPr>
          <w:rFonts w:asciiTheme="minorHAnsi" w:hAnsiTheme="minorHAnsi" w:cstheme="minorHAnsi"/>
          <w:b/>
          <w:bCs/>
          <w:color w:val="FF7C80"/>
          <w:sz w:val="22"/>
          <w:szCs w:val="22"/>
        </w:rPr>
      </w:pPr>
      <w:r w:rsidRPr="00BC6009">
        <w:rPr>
          <w:rFonts w:asciiTheme="minorHAnsi" w:hAnsiTheme="minorHAnsi" w:cstheme="minorHAnsi"/>
          <w:b/>
          <w:bCs/>
          <w:color w:val="FF7C80"/>
          <w:sz w:val="22"/>
          <w:szCs w:val="22"/>
        </w:rPr>
        <w:t>SLIJEDNI I USPOREDNI PRIJENOSI PODATAKA U RAČUNALU</w:t>
      </w:r>
    </w:p>
    <w:p w14:paraId="2730BD37" w14:textId="73695BB0" w:rsidR="00B23817" w:rsidRPr="00BC6009" w:rsidRDefault="00B23817" w:rsidP="009C719B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13D7B941" w14:textId="77777777" w:rsidR="00B23817" w:rsidRPr="00741319" w:rsidRDefault="00B23817" w:rsidP="00B23817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55EAB706" w14:textId="77777777" w:rsidR="00B23817" w:rsidRPr="00741319" w:rsidRDefault="00B23817" w:rsidP="00B23817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 xml:space="preserve">Procijenite svoje znanje. </w:t>
      </w:r>
    </w:p>
    <w:p w14:paraId="287C34CD" w14:textId="56C45216" w:rsidR="00B23817" w:rsidRDefault="00B23817" w:rsidP="00B23817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>Kvačicom označite odgovarajuće polje u svakom retku prema razini usvojenosti sadržaja.</w:t>
      </w:r>
    </w:p>
    <w:p w14:paraId="448DEE42" w14:textId="77777777" w:rsidR="00BC6009" w:rsidRPr="00741319" w:rsidRDefault="00BC6009" w:rsidP="00B23817">
      <w:pPr>
        <w:rPr>
          <w:rFonts w:asciiTheme="minorHAnsi" w:hAnsiTheme="minorHAnsi" w:cstheme="minorHAnsi"/>
          <w:sz w:val="22"/>
          <w:szCs w:val="22"/>
        </w:rPr>
      </w:pPr>
    </w:p>
    <w:p w14:paraId="40026B39" w14:textId="77777777" w:rsidR="00B23817" w:rsidRPr="00741319" w:rsidRDefault="00B23817" w:rsidP="00B23817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Reetkatablice"/>
        <w:tblW w:w="7508" w:type="dxa"/>
        <w:tblLook w:val="04A0" w:firstRow="1" w:lastRow="0" w:firstColumn="1" w:lastColumn="0" w:noHBand="0" w:noVBand="1"/>
      </w:tblPr>
      <w:tblGrid>
        <w:gridCol w:w="5516"/>
        <w:gridCol w:w="1000"/>
        <w:gridCol w:w="992"/>
      </w:tblGrid>
      <w:tr w:rsidR="00B23817" w:rsidRPr="00BC6009" w14:paraId="7CF49365" w14:textId="77777777" w:rsidTr="00BC6009">
        <w:tc>
          <w:tcPr>
            <w:tcW w:w="5516" w:type="dxa"/>
            <w:shd w:val="clear" w:color="auto" w:fill="FFF2CC" w:themeFill="accent4" w:themeFillTint="33"/>
          </w:tcPr>
          <w:p w14:paraId="37D83FE0" w14:textId="52600DBC" w:rsidR="00B23817" w:rsidRPr="00BC6009" w:rsidRDefault="00B23817" w:rsidP="00CD617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C600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vrdnja</w:t>
            </w:r>
          </w:p>
        </w:tc>
        <w:tc>
          <w:tcPr>
            <w:tcW w:w="1000" w:type="dxa"/>
            <w:shd w:val="clear" w:color="auto" w:fill="E2EFD9" w:themeFill="accent6" w:themeFillTint="33"/>
          </w:tcPr>
          <w:p w14:paraId="7E1749DD" w14:textId="77777777" w:rsidR="00B23817" w:rsidRPr="00BC6009" w:rsidRDefault="00B23817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C600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5E79AD27" w14:textId="77777777" w:rsidR="00B23817" w:rsidRPr="00BC6009" w:rsidRDefault="00B23817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C600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E</w:t>
            </w:r>
          </w:p>
        </w:tc>
      </w:tr>
      <w:tr w:rsidR="00B23817" w:rsidRPr="00741319" w14:paraId="5C12A697" w14:textId="77777777" w:rsidTr="00E66863">
        <w:trPr>
          <w:trHeight w:val="454"/>
        </w:trPr>
        <w:tc>
          <w:tcPr>
            <w:tcW w:w="5516" w:type="dxa"/>
          </w:tcPr>
          <w:p w14:paraId="4DC78EEA" w14:textId="0DCBAEB9" w:rsidR="00B23817" w:rsidRPr="00741319" w:rsidRDefault="007A12A6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Grafički prikazujem središnju jedinicu.</w:t>
            </w:r>
          </w:p>
        </w:tc>
        <w:tc>
          <w:tcPr>
            <w:tcW w:w="1000" w:type="dxa"/>
          </w:tcPr>
          <w:p w14:paraId="7BC27F58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6F9C5916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07CE6" w:rsidRPr="00741319" w14:paraId="7E8009E5" w14:textId="77777777" w:rsidTr="00E66863">
        <w:trPr>
          <w:trHeight w:val="454"/>
        </w:trPr>
        <w:tc>
          <w:tcPr>
            <w:tcW w:w="5516" w:type="dxa"/>
          </w:tcPr>
          <w:p w14:paraId="50024E6D" w14:textId="7551C571" w:rsidR="00107CE6" w:rsidRDefault="00107CE6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epoznajem da je procesor jedan od najvažnijih dijelova računala.</w:t>
            </w:r>
          </w:p>
        </w:tc>
        <w:tc>
          <w:tcPr>
            <w:tcW w:w="1000" w:type="dxa"/>
          </w:tcPr>
          <w:p w14:paraId="03879733" w14:textId="77777777" w:rsidR="00107CE6" w:rsidRPr="00741319" w:rsidRDefault="00107CE6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3C02CB7" w14:textId="77777777" w:rsidR="00107CE6" w:rsidRPr="00741319" w:rsidRDefault="00107CE6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1A2DE94B" w14:textId="77777777" w:rsidTr="00E66863">
        <w:trPr>
          <w:trHeight w:val="454"/>
        </w:trPr>
        <w:tc>
          <w:tcPr>
            <w:tcW w:w="5516" w:type="dxa"/>
          </w:tcPr>
          <w:p w14:paraId="528DC399" w14:textId="49FBB89E" w:rsidR="00B23817" w:rsidRPr="00741319" w:rsidRDefault="007A12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abrajam dvije </w:t>
            </w:r>
            <w:r w:rsidR="00CD6175">
              <w:rPr>
                <w:rFonts w:asciiTheme="minorHAnsi" w:hAnsiTheme="minorHAnsi" w:cstheme="minorHAnsi"/>
                <w:sz w:val="22"/>
                <w:szCs w:val="22"/>
              </w:rPr>
              <w:t xml:space="preserve">glavn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zadaće procesora.</w:t>
            </w:r>
          </w:p>
        </w:tc>
        <w:tc>
          <w:tcPr>
            <w:tcW w:w="1000" w:type="dxa"/>
          </w:tcPr>
          <w:p w14:paraId="2395AF22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06C6A11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4B5C62FA" w14:textId="77777777" w:rsidTr="00E66863">
        <w:trPr>
          <w:trHeight w:val="454"/>
        </w:trPr>
        <w:tc>
          <w:tcPr>
            <w:tcW w:w="5516" w:type="dxa"/>
          </w:tcPr>
          <w:p w14:paraId="6E5B90ED" w14:textId="6E68F2D6" w:rsidR="00B23817" w:rsidRPr="00741319" w:rsidRDefault="007A12A6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isujem kako se podatci prikazuju u računalu.</w:t>
            </w:r>
          </w:p>
        </w:tc>
        <w:tc>
          <w:tcPr>
            <w:tcW w:w="1000" w:type="dxa"/>
          </w:tcPr>
          <w:p w14:paraId="49D3B428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9B33746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7508D763" w14:textId="77777777" w:rsidTr="00E66863">
        <w:trPr>
          <w:trHeight w:val="454"/>
        </w:trPr>
        <w:tc>
          <w:tcPr>
            <w:tcW w:w="5516" w:type="dxa"/>
          </w:tcPr>
          <w:p w14:paraId="324DF5E6" w14:textId="31864F1D" w:rsidR="00B23817" w:rsidRPr="00741319" w:rsidRDefault="007A12A6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bjašnjavam slijedni prijenos podataka.</w:t>
            </w:r>
          </w:p>
        </w:tc>
        <w:tc>
          <w:tcPr>
            <w:tcW w:w="1000" w:type="dxa"/>
          </w:tcPr>
          <w:p w14:paraId="73DF53AA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9999C2A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499E71C1" w14:textId="77777777" w:rsidTr="00E66863">
        <w:trPr>
          <w:trHeight w:val="454"/>
        </w:trPr>
        <w:tc>
          <w:tcPr>
            <w:tcW w:w="5516" w:type="dxa"/>
          </w:tcPr>
          <w:p w14:paraId="6F3BF2E3" w14:textId="250EE802" w:rsidR="00B23817" w:rsidRPr="00741319" w:rsidRDefault="007A12A6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brajam značajke slijednog prijenosa podataka.</w:t>
            </w:r>
          </w:p>
        </w:tc>
        <w:tc>
          <w:tcPr>
            <w:tcW w:w="1000" w:type="dxa"/>
          </w:tcPr>
          <w:p w14:paraId="69E1ED77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1B5FE9F1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A12A6" w:rsidRPr="00741319" w14:paraId="6EBF8761" w14:textId="77777777" w:rsidTr="00E66863">
        <w:trPr>
          <w:trHeight w:val="454"/>
        </w:trPr>
        <w:tc>
          <w:tcPr>
            <w:tcW w:w="5516" w:type="dxa"/>
          </w:tcPr>
          <w:p w14:paraId="5E7EE396" w14:textId="4D2936EE" w:rsidR="007A12A6" w:rsidRPr="00741319" w:rsidRDefault="007A12A6" w:rsidP="007A12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bjašnjavam usporedni prijenos podataka.</w:t>
            </w:r>
          </w:p>
        </w:tc>
        <w:tc>
          <w:tcPr>
            <w:tcW w:w="1000" w:type="dxa"/>
          </w:tcPr>
          <w:p w14:paraId="44EDCF9A" w14:textId="77777777" w:rsidR="007A12A6" w:rsidRPr="00741319" w:rsidRDefault="007A12A6" w:rsidP="007A12A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7242262D" w14:textId="77777777" w:rsidR="007A12A6" w:rsidRPr="00741319" w:rsidRDefault="007A12A6" w:rsidP="007A12A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A12A6" w:rsidRPr="00741319" w14:paraId="57E7C6A5" w14:textId="77777777" w:rsidTr="00E66863">
        <w:trPr>
          <w:trHeight w:val="454"/>
        </w:trPr>
        <w:tc>
          <w:tcPr>
            <w:tcW w:w="5516" w:type="dxa"/>
          </w:tcPr>
          <w:p w14:paraId="44B977F8" w14:textId="4DD362F9" w:rsidR="007A12A6" w:rsidRPr="00741319" w:rsidRDefault="007A12A6" w:rsidP="007A12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brajam značajke usporednog prijenosa podataka.</w:t>
            </w:r>
          </w:p>
        </w:tc>
        <w:tc>
          <w:tcPr>
            <w:tcW w:w="1000" w:type="dxa"/>
          </w:tcPr>
          <w:p w14:paraId="1A3C35F2" w14:textId="77777777" w:rsidR="007A12A6" w:rsidRPr="00741319" w:rsidRDefault="007A12A6" w:rsidP="007A12A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12EE3805" w14:textId="77777777" w:rsidR="007A12A6" w:rsidRPr="00741319" w:rsidRDefault="007A12A6" w:rsidP="007A12A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A12A6" w:rsidRPr="00741319" w14:paraId="234B2B00" w14:textId="77777777" w:rsidTr="00E66863">
        <w:trPr>
          <w:trHeight w:val="454"/>
        </w:trPr>
        <w:tc>
          <w:tcPr>
            <w:tcW w:w="5516" w:type="dxa"/>
          </w:tcPr>
          <w:p w14:paraId="71BC95EF" w14:textId="4DF93E2B" w:rsidR="007A12A6" w:rsidRPr="00741319" w:rsidRDefault="00107CE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Uspoređujem brzinu prijenosa podataka </w:t>
            </w:r>
            <w:r w:rsidR="00CD6175">
              <w:rPr>
                <w:rFonts w:asciiTheme="minorHAnsi" w:hAnsiTheme="minorHAnsi" w:cstheme="minorHAnsi"/>
                <w:sz w:val="22"/>
                <w:szCs w:val="22"/>
              </w:rPr>
              <w:t xml:space="preserve">pri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lijedno</w:t>
            </w:r>
            <w:r w:rsidR="00CD6175"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 usporedno</w:t>
            </w:r>
            <w:r w:rsidR="00CD6175"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prijenos</w:t>
            </w:r>
            <w:r w:rsidR="00CD6175">
              <w:rPr>
                <w:rFonts w:asciiTheme="minorHAnsi" w:hAnsiTheme="minorHAnsi" w:cstheme="minorHAnsi"/>
                <w:sz w:val="22"/>
                <w:szCs w:val="22"/>
              </w:rPr>
              <w:t>u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podataka.</w:t>
            </w:r>
          </w:p>
        </w:tc>
        <w:tc>
          <w:tcPr>
            <w:tcW w:w="1000" w:type="dxa"/>
          </w:tcPr>
          <w:p w14:paraId="6AD0E48A" w14:textId="77777777" w:rsidR="007A12A6" w:rsidRPr="00741319" w:rsidRDefault="007A12A6" w:rsidP="007A12A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6ADC5F91" w14:textId="77777777" w:rsidR="007A12A6" w:rsidRPr="00741319" w:rsidRDefault="007A12A6" w:rsidP="007A12A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07CE6" w:rsidRPr="00741319" w14:paraId="783FA99A" w14:textId="77777777" w:rsidTr="00E66863">
        <w:trPr>
          <w:trHeight w:val="454"/>
        </w:trPr>
        <w:tc>
          <w:tcPr>
            <w:tcW w:w="5516" w:type="dxa"/>
          </w:tcPr>
          <w:p w14:paraId="15BD5314" w14:textId="474228C4" w:rsidR="00107CE6" w:rsidRPr="00741319" w:rsidRDefault="00107CE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Uspoređujem preciznost i sigurnost prijenosa podataka </w:t>
            </w:r>
            <w:r w:rsidR="00CD6175">
              <w:rPr>
                <w:rFonts w:asciiTheme="minorHAnsi" w:hAnsiTheme="minorHAnsi" w:cstheme="minorHAnsi"/>
                <w:sz w:val="22"/>
                <w:szCs w:val="22"/>
              </w:rPr>
              <w:t xml:space="preserve">pri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lijedno</w:t>
            </w:r>
            <w:r w:rsidR="00CD6175"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 usporedno</w:t>
            </w:r>
            <w:r w:rsidR="00CD6175"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prijenos</w:t>
            </w:r>
            <w:r w:rsidR="00CD6175">
              <w:rPr>
                <w:rFonts w:asciiTheme="minorHAnsi" w:hAnsiTheme="minorHAnsi" w:cstheme="minorHAnsi"/>
                <w:sz w:val="22"/>
                <w:szCs w:val="22"/>
              </w:rPr>
              <w:t>u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podataka.</w:t>
            </w:r>
          </w:p>
        </w:tc>
        <w:tc>
          <w:tcPr>
            <w:tcW w:w="1000" w:type="dxa"/>
          </w:tcPr>
          <w:p w14:paraId="1B28E2F6" w14:textId="77777777" w:rsidR="00107CE6" w:rsidRPr="00741319" w:rsidRDefault="00107CE6" w:rsidP="00107CE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A97AFCB" w14:textId="77777777" w:rsidR="00107CE6" w:rsidRPr="00741319" w:rsidRDefault="00107CE6" w:rsidP="00107CE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E1BB9" w:rsidRPr="00741319" w14:paraId="7DE52B58" w14:textId="77777777" w:rsidTr="00E66863">
        <w:trPr>
          <w:trHeight w:val="454"/>
        </w:trPr>
        <w:tc>
          <w:tcPr>
            <w:tcW w:w="5516" w:type="dxa"/>
          </w:tcPr>
          <w:p w14:paraId="55474CC7" w14:textId="38536E84" w:rsidR="001E1BB9" w:rsidRDefault="001E1BB9" w:rsidP="00107CE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zmeđu slijednog i usporednog prijenosa podataka izabirem onaj koji ima veću brzinu prijenosa podataka.</w:t>
            </w:r>
          </w:p>
        </w:tc>
        <w:tc>
          <w:tcPr>
            <w:tcW w:w="1000" w:type="dxa"/>
          </w:tcPr>
          <w:p w14:paraId="2B593EB1" w14:textId="77777777" w:rsidR="001E1BB9" w:rsidRPr="00741319" w:rsidRDefault="001E1BB9" w:rsidP="00107CE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19C6E252" w14:textId="77777777" w:rsidR="001E1BB9" w:rsidRPr="00741319" w:rsidRDefault="001E1BB9" w:rsidP="00107CE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07CE6" w:rsidRPr="00741319" w14:paraId="1CAF68B1" w14:textId="77777777" w:rsidTr="00E66863">
        <w:trPr>
          <w:trHeight w:val="454"/>
        </w:trPr>
        <w:tc>
          <w:tcPr>
            <w:tcW w:w="5516" w:type="dxa"/>
          </w:tcPr>
          <w:p w14:paraId="3D5A7540" w14:textId="17F4E82D" w:rsidR="00107CE6" w:rsidRPr="00741319" w:rsidRDefault="00107CE6" w:rsidP="00107CE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menujem standardni priključak za spajanje gotovo svih vanjskih uređaja.</w:t>
            </w:r>
          </w:p>
        </w:tc>
        <w:tc>
          <w:tcPr>
            <w:tcW w:w="1000" w:type="dxa"/>
          </w:tcPr>
          <w:p w14:paraId="5250FF47" w14:textId="77777777" w:rsidR="00107CE6" w:rsidRPr="00741319" w:rsidRDefault="00107CE6" w:rsidP="00107CE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85E1745" w14:textId="77777777" w:rsidR="00107CE6" w:rsidRPr="00741319" w:rsidRDefault="00107CE6" w:rsidP="00107CE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07CE6" w:rsidRPr="00741319" w14:paraId="32A477D4" w14:textId="77777777" w:rsidTr="00E66863">
        <w:trPr>
          <w:trHeight w:val="454"/>
        </w:trPr>
        <w:tc>
          <w:tcPr>
            <w:tcW w:w="5516" w:type="dxa"/>
          </w:tcPr>
          <w:p w14:paraId="105011BD" w14:textId="5022C730" w:rsidR="00107CE6" w:rsidRPr="00741319" w:rsidRDefault="00107CE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isujem što možemo spojiti USB priključkom.</w:t>
            </w:r>
          </w:p>
        </w:tc>
        <w:tc>
          <w:tcPr>
            <w:tcW w:w="1000" w:type="dxa"/>
          </w:tcPr>
          <w:p w14:paraId="6AC5456B" w14:textId="77777777" w:rsidR="00107CE6" w:rsidRPr="00741319" w:rsidRDefault="00107CE6" w:rsidP="00107CE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D04F7D5" w14:textId="77777777" w:rsidR="00107CE6" w:rsidRPr="00741319" w:rsidRDefault="00107CE6" w:rsidP="00107CE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07CE6" w:rsidRPr="00741319" w14:paraId="24D94B17" w14:textId="77777777" w:rsidTr="00E66863">
        <w:trPr>
          <w:trHeight w:val="454"/>
        </w:trPr>
        <w:tc>
          <w:tcPr>
            <w:tcW w:w="5516" w:type="dxa"/>
          </w:tcPr>
          <w:p w14:paraId="6A95C47F" w14:textId="61404A10" w:rsidR="00107CE6" w:rsidRPr="00741319" w:rsidRDefault="00107CE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brajam prednosti spajanja USB priključkom.</w:t>
            </w:r>
          </w:p>
        </w:tc>
        <w:tc>
          <w:tcPr>
            <w:tcW w:w="1000" w:type="dxa"/>
          </w:tcPr>
          <w:p w14:paraId="0EA03D17" w14:textId="77777777" w:rsidR="00107CE6" w:rsidRPr="00741319" w:rsidRDefault="00107CE6" w:rsidP="00107CE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45465FC" w14:textId="77777777" w:rsidR="00107CE6" w:rsidRPr="00741319" w:rsidRDefault="00107CE6" w:rsidP="00107CE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07CE6" w:rsidRPr="00741319" w14:paraId="46821E49" w14:textId="77777777" w:rsidTr="00E66863">
        <w:trPr>
          <w:trHeight w:val="454"/>
        </w:trPr>
        <w:tc>
          <w:tcPr>
            <w:tcW w:w="5516" w:type="dxa"/>
          </w:tcPr>
          <w:p w14:paraId="3F228354" w14:textId="18725A65" w:rsidR="00107CE6" w:rsidRPr="00741319" w:rsidRDefault="00107CE6" w:rsidP="00107CE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stražio/istražila sam tko je razvio USB priključak.</w:t>
            </w:r>
          </w:p>
        </w:tc>
        <w:tc>
          <w:tcPr>
            <w:tcW w:w="1000" w:type="dxa"/>
          </w:tcPr>
          <w:p w14:paraId="2A14FC6B" w14:textId="77777777" w:rsidR="00107CE6" w:rsidRPr="00741319" w:rsidRDefault="00107CE6" w:rsidP="00107CE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224529E" w14:textId="77777777" w:rsidR="00107CE6" w:rsidRPr="00741319" w:rsidRDefault="00107CE6" w:rsidP="00107CE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242448D" w14:textId="77777777" w:rsidR="00B23817" w:rsidRPr="00741319" w:rsidRDefault="00B23817" w:rsidP="00B23817">
      <w:pPr>
        <w:rPr>
          <w:rFonts w:asciiTheme="minorHAnsi" w:hAnsiTheme="minorHAnsi" w:cstheme="minorHAnsi"/>
          <w:sz w:val="22"/>
          <w:szCs w:val="22"/>
        </w:rPr>
      </w:pPr>
    </w:p>
    <w:p w14:paraId="634C97D5" w14:textId="77777777" w:rsidR="00B23817" w:rsidRPr="00741319" w:rsidRDefault="00B23817" w:rsidP="00B23817">
      <w:pPr>
        <w:rPr>
          <w:rFonts w:asciiTheme="minorHAnsi" w:hAnsiTheme="minorHAnsi" w:cstheme="minorHAnsi"/>
          <w:sz w:val="22"/>
          <w:szCs w:val="22"/>
        </w:rPr>
      </w:pPr>
    </w:p>
    <w:p w14:paraId="63A934B2" w14:textId="77777777" w:rsidR="00893914" w:rsidRPr="00C778EC" w:rsidRDefault="00893914" w:rsidP="00C778EC"/>
    <w:sectPr w:rsidR="00893914" w:rsidRPr="00C778EC" w:rsidSect="00884AAA">
      <w:headerReference w:type="default" r:id="rId8"/>
      <w:footerReference w:type="default" r:id="rId9"/>
      <w:pgSz w:w="11906" w:h="16838"/>
      <w:pgMar w:top="1417" w:right="1417" w:bottom="993" w:left="1417" w:header="284" w:footer="1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5176C" w14:textId="77777777" w:rsidR="00A149B8" w:rsidRDefault="00A149B8" w:rsidP="007F288F">
      <w:r>
        <w:separator/>
      </w:r>
    </w:p>
  </w:endnote>
  <w:endnote w:type="continuationSeparator" w:id="0">
    <w:p w14:paraId="0DF9CCBF" w14:textId="77777777" w:rsidR="00A149B8" w:rsidRDefault="00A149B8" w:rsidP="007F28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33D44" w14:textId="46ED44AE" w:rsidR="001331D0" w:rsidRDefault="00A739A9" w:rsidP="00A739A9">
    <w:pPr>
      <w:pStyle w:val="Podnoje"/>
    </w:pPr>
    <w:r>
      <w:rPr>
        <w:noProof/>
        <w:lang w:val="hr-HR"/>
      </w:rPr>
      <w:drawing>
        <wp:anchor distT="0" distB="0" distL="114300" distR="114300" simplePos="0" relativeHeight="251662336" behindDoc="0" locked="0" layoutInCell="1" allowOverlap="1" wp14:anchorId="1770966A" wp14:editId="35EBA695">
          <wp:simplePos x="0" y="0"/>
          <wp:positionH relativeFrom="column">
            <wp:posOffset>2081530</wp:posOffset>
          </wp:positionH>
          <wp:positionV relativeFrom="paragraph">
            <wp:posOffset>-78740</wp:posOffset>
          </wp:positionV>
          <wp:extent cx="1514475" cy="371475"/>
          <wp:effectExtent l="0" t="0" r="9525" b="952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4475" cy="371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hr-HR"/>
      </w:rPr>
      <w:drawing>
        <wp:anchor distT="0" distB="0" distL="114300" distR="114300" simplePos="0" relativeHeight="251661312" behindDoc="0" locked="0" layoutInCell="1" allowOverlap="1" wp14:anchorId="3A81224A" wp14:editId="6C5A668A">
          <wp:simplePos x="0" y="0"/>
          <wp:positionH relativeFrom="column">
            <wp:posOffset>-928370</wp:posOffset>
          </wp:positionH>
          <wp:positionV relativeFrom="paragraph">
            <wp:posOffset>-164465</wp:posOffset>
          </wp:positionV>
          <wp:extent cx="7581900" cy="4572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0749" cy="4746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EB63F" w14:textId="77777777" w:rsidR="00A149B8" w:rsidRDefault="00A149B8" w:rsidP="007F288F">
      <w:r>
        <w:separator/>
      </w:r>
    </w:p>
  </w:footnote>
  <w:footnote w:type="continuationSeparator" w:id="0">
    <w:p w14:paraId="773AFBF0" w14:textId="77777777" w:rsidR="00A149B8" w:rsidRDefault="00A149B8" w:rsidP="007F28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A43D2" w14:textId="202E4CA9" w:rsidR="001331D0" w:rsidRPr="005E3FCD" w:rsidRDefault="00BE7176" w:rsidP="005E3FCD">
    <w:pPr>
      <w:pStyle w:val="Zaglavlje"/>
      <w:ind w:left="-142"/>
      <w:jc w:val="right"/>
      <w:rPr>
        <w:rFonts w:cs="Arial"/>
        <w:sz w:val="10"/>
        <w:szCs w:val="10"/>
      </w:rPr>
    </w:pPr>
    <w:r>
      <w:rPr>
        <w:noProof/>
      </w:rPr>
      <w:drawing>
        <wp:anchor distT="0" distB="0" distL="114300" distR="114300" simplePos="0" relativeHeight="251663360" behindDoc="0" locked="0" layoutInCell="1" allowOverlap="1" wp14:anchorId="0DA861E9" wp14:editId="7024B38A">
          <wp:simplePos x="0" y="0"/>
          <wp:positionH relativeFrom="column">
            <wp:posOffset>5759450</wp:posOffset>
          </wp:positionH>
          <wp:positionV relativeFrom="paragraph">
            <wp:posOffset>-67310</wp:posOffset>
          </wp:positionV>
          <wp:extent cx="725170" cy="715645"/>
          <wp:effectExtent l="0" t="0" r="0" b="8255"/>
          <wp:wrapNone/>
          <wp:docPr id="12" name="Slika 11">
            <a:extLst xmlns:a="http://schemas.openxmlformats.org/drawingml/2006/main">
              <a:ext uri="{FF2B5EF4-FFF2-40B4-BE49-F238E27FC236}">
                <a16:creationId xmlns:a16="http://schemas.microsoft.com/office/drawing/2014/main" id="{DC15EE83-15B5-4DE5-BA01-05D26F5A01AC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Slika 11">
                    <a:extLst>
                      <a:ext uri="{FF2B5EF4-FFF2-40B4-BE49-F238E27FC236}">
                        <a16:creationId xmlns:a16="http://schemas.microsoft.com/office/drawing/2014/main" id="{DC15EE83-15B5-4DE5-BA01-05D26F5A01AC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" cy="7156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C08EC">
      <w:rPr>
        <w:rFonts w:cs="Arial"/>
        <w:noProof/>
        <w:sz w:val="10"/>
        <w:szCs w:val="10"/>
        <w:lang w:val="hr-HR"/>
      </w:rPr>
      <w:drawing>
        <wp:anchor distT="0" distB="0" distL="114300" distR="114300" simplePos="0" relativeHeight="251658240" behindDoc="0" locked="0" layoutInCell="1" allowOverlap="1" wp14:anchorId="7F205483" wp14:editId="22792AD8">
          <wp:simplePos x="0" y="0"/>
          <wp:positionH relativeFrom="column">
            <wp:posOffset>1233805</wp:posOffset>
          </wp:positionH>
          <wp:positionV relativeFrom="paragraph">
            <wp:posOffset>19685</wp:posOffset>
          </wp:positionV>
          <wp:extent cx="3405505" cy="553720"/>
          <wp:effectExtent l="0" t="0" r="0" b="0"/>
          <wp:wrapThrough wrapText="bothSides">
            <wp:wrapPolygon edited="0">
              <wp:start x="7008" y="0"/>
              <wp:lineTo x="725" y="1486"/>
              <wp:lineTo x="242" y="10404"/>
              <wp:lineTo x="483" y="17092"/>
              <wp:lineTo x="3262" y="20064"/>
              <wp:lineTo x="6283" y="20807"/>
              <wp:lineTo x="8820" y="20807"/>
              <wp:lineTo x="13774" y="20064"/>
              <wp:lineTo x="21387" y="16349"/>
              <wp:lineTo x="21387" y="5945"/>
              <wp:lineTo x="20541" y="1486"/>
              <wp:lineTo x="18728" y="0"/>
              <wp:lineTo x="7008" y="0"/>
            </wp:wrapPolygon>
          </wp:wrapThrough>
          <wp:docPr id="1" name="Picture 1" descr="A picture containing tex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ock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550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8EC">
      <w:rPr>
        <w:noProof/>
        <w:lang w:val="hr-HR"/>
      </w:rPr>
      <w:drawing>
        <wp:anchor distT="0" distB="0" distL="114300" distR="114300" simplePos="0" relativeHeight="251660288" behindDoc="0" locked="0" layoutInCell="1" allowOverlap="1" wp14:anchorId="2A34093C" wp14:editId="52863D34">
          <wp:simplePos x="0" y="0"/>
          <wp:positionH relativeFrom="column">
            <wp:posOffset>-462280</wp:posOffset>
          </wp:positionH>
          <wp:positionV relativeFrom="paragraph">
            <wp:posOffset>-101509</wp:posOffset>
          </wp:positionV>
          <wp:extent cx="810358" cy="752475"/>
          <wp:effectExtent l="0" t="0" r="889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358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08EC">
      <w:rPr>
        <w:rFonts w:cs="Arial"/>
        <w:noProof/>
        <w:sz w:val="10"/>
        <w:szCs w:val="10"/>
      </w:rPr>
      <w:t xml:space="preserve"> </w:t>
    </w:r>
    <w:r w:rsidR="009C08EC">
      <w:rPr>
        <w:noProof/>
        <w:lang w:val="hr-HR"/>
      </w:rPr>
      <w:drawing>
        <wp:anchor distT="0" distB="0" distL="114300" distR="114300" simplePos="0" relativeHeight="251657215" behindDoc="0" locked="0" layoutInCell="1" allowOverlap="1" wp14:anchorId="40521EBD" wp14:editId="3831B22F">
          <wp:simplePos x="0" y="0"/>
          <wp:positionH relativeFrom="column">
            <wp:posOffset>-928370</wp:posOffset>
          </wp:positionH>
          <wp:positionV relativeFrom="paragraph">
            <wp:posOffset>-180340</wp:posOffset>
          </wp:positionV>
          <wp:extent cx="8935720" cy="895350"/>
          <wp:effectExtent l="0" t="0" r="0" b="0"/>
          <wp:wrapThrough wrapText="bothSides">
            <wp:wrapPolygon edited="0">
              <wp:start x="0" y="0"/>
              <wp:lineTo x="0" y="21140"/>
              <wp:lineTo x="21551" y="21140"/>
              <wp:lineTo x="21551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35720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8EC">
      <w:rPr>
        <w:rFonts w:cs="Arial"/>
        <w:noProof/>
        <w:sz w:val="10"/>
        <w:szCs w:val="10"/>
      </w:rPr>
      <w:t xml:space="preserve"> </w:t>
    </w:r>
    <w:r w:rsidR="005E3FCD">
      <w:rPr>
        <w:rFonts w:cs="Arial"/>
        <w:sz w:val="6"/>
        <w:szCs w:val="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1114"/>
    <w:multiLevelType w:val="hybridMultilevel"/>
    <w:tmpl w:val="A46A05E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6776C"/>
    <w:multiLevelType w:val="hybridMultilevel"/>
    <w:tmpl w:val="72466C52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172B42"/>
    <w:multiLevelType w:val="hybridMultilevel"/>
    <w:tmpl w:val="81505EE8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26366"/>
    <w:multiLevelType w:val="hybridMultilevel"/>
    <w:tmpl w:val="2B7207C6"/>
    <w:lvl w:ilvl="0" w:tplc="70668A0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792E64E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F1A49E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54CC0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1161DB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0DEF88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C364C1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B40857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3F62E7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0C0E3750"/>
    <w:multiLevelType w:val="hybridMultilevel"/>
    <w:tmpl w:val="838048E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17591"/>
    <w:multiLevelType w:val="hybridMultilevel"/>
    <w:tmpl w:val="2A008D90"/>
    <w:lvl w:ilvl="0" w:tplc="041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0F707486"/>
    <w:multiLevelType w:val="hybridMultilevel"/>
    <w:tmpl w:val="0388D13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4362D"/>
    <w:multiLevelType w:val="hybridMultilevel"/>
    <w:tmpl w:val="06CE70E0"/>
    <w:lvl w:ilvl="0" w:tplc="AFBE9C42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DC0B33"/>
    <w:multiLevelType w:val="hybridMultilevel"/>
    <w:tmpl w:val="3898A8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646918"/>
    <w:multiLevelType w:val="hybridMultilevel"/>
    <w:tmpl w:val="16C013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2771EE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B5C49"/>
    <w:multiLevelType w:val="hybridMultilevel"/>
    <w:tmpl w:val="E242C18A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2B17CB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C5D7A"/>
    <w:multiLevelType w:val="multilevel"/>
    <w:tmpl w:val="80DE5E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267C15CF"/>
    <w:multiLevelType w:val="hybridMultilevel"/>
    <w:tmpl w:val="D6E6B2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EF2AD6"/>
    <w:multiLevelType w:val="hybridMultilevel"/>
    <w:tmpl w:val="ED50990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EB194F"/>
    <w:multiLevelType w:val="hybridMultilevel"/>
    <w:tmpl w:val="44C0E7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A8605F"/>
    <w:multiLevelType w:val="hybridMultilevel"/>
    <w:tmpl w:val="E314306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C14B98"/>
    <w:multiLevelType w:val="multilevel"/>
    <w:tmpl w:val="7A8488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39454358"/>
    <w:multiLevelType w:val="hybridMultilevel"/>
    <w:tmpl w:val="E538115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524E4B"/>
    <w:multiLevelType w:val="hybridMultilevel"/>
    <w:tmpl w:val="E312DD2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390FB7"/>
    <w:multiLevelType w:val="hybridMultilevel"/>
    <w:tmpl w:val="ABAA3C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A6B46"/>
    <w:multiLevelType w:val="hybridMultilevel"/>
    <w:tmpl w:val="C6C06464"/>
    <w:lvl w:ilvl="0" w:tplc="3B8E20C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F009EF"/>
    <w:multiLevelType w:val="multilevel"/>
    <w:tmpl w:val="7744FB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4" w15:restartNumberingAfterBreak="0">
    <w:nsid w:val="48936A47"/>
    <w:multiLevelType w:val="hybridMultilevel"/>
    <w:tmpl w:val="ED5A22A4"/>
    <w:lvl w:ilvl="0" w:tplc="381AA7DE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033CCE"/>
    <w:multiLevelType w:val="hybridMultilevel"/>
    <w:tmpl w:val="C116F15C"/>
    <w:lvl w:ilvl="0" w:tplc="18281BE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00ABC0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720749C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4F2CEA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058A93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4405EF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CF6A27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EE27CBE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894144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6" w15:restartNumberingAfterBreak="0">
    <w:nsid w:val="4CC72959"/>
    <w:multiLevelType w:val="hybridMultilevel"/>
    <w:tmpl w:val="D4FA11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283267"/>
    <w:multiLevelType w:val="hybridMultilevel"/>
    <w:tmpl w:val="8BC460C0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1649F4"/>
    <w:multiLevelType w:val="hybridMultilevel"/>
    <w:tmpl w:val="A0EABB9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6070B5"/>
    <w:multiLevelType w:val="hybridMultilevel"/>
    <w:tmpl w:val="26E0DA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094DB6"/>
    <w:multiLevelType w:val="hybridMultilevel"/>
    <w:tmpl w:val="FF38B072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F40926"/>
    <w:multiLevelType w:val="hybridMultilevel"/>
    <w:tmpl w:val="55A40DC6"/>
    <w:lvl w:ilvl="0" w:tplc="041A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32" w15:restartNumberingAfterBreak="0">
    <w:nsid w:val="5E692651"/>
    <w:multiLevelType w:val="hybridMultilevel"/>
    <w:tmpl w:val="8CDC6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A4438F"/>
    <w:multiLevelType w:val="hybridMultilevel"/>
    <w:tmpl w:val="49FEFC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5C56C0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3329EB"/>
    <w:multiLevelType w:val="hybridMultilevel"/>
    <w:tmpl w:val="BC82544A"/>
    <w:lvl w:ilvl="0" w:tplc="0D6057C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6" w15:restartNumberingAfterBreak="0">
    <w:nsid w:val="6CEC6EDF"/>
    <w:multiLevelType w:val="hybridMultilevel"/>
    <w:tmpl w:val="7D9C6DD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E53907"/>
    <w:multiLevelType w:val="hybridMultilevel"/>
    <w:tmpl w:val="0AD020FE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18120BE"/>
    <w:multiLevelType w:val="hybridMultilevel"/>
    <w:tmpl w:val="7E7846DC"/>
    <w:lvl w:ilvl="0" w:tplc="041A0003">
      <w:start w:val="1"/>
      <w:numFmt w:val="bullet"/>
      <w:lvlText w:val="o"/>
      <w:lvlJc w:val="left"/>
      <w:pPr>
        <w:ind w:left="177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4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5" w:hanging="360"/>
      </w:pPr>
      <w:rPr>
        <w:rFonts w:ascii="Wingdings" w:hAnsi="Wingdings" w:hint="default"/>
      </w:rPr>
    </w:lvl>
  </w:abstractNum>
  <w:abstractNum w:abstractNumId="39" w15:restartNumberingAfterBreak="0">
    <w:nsid w:val="738F113C"/>
    <w:multiLevelType w:val="hybridMultilevel"/>
    <w:tmpl w:val="AE161F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180A51"/>
    <w:multiLevelType w:val="multilevel"/>
    <w:tmpl w:val="CC8E1448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1" w15:restartNumberingAfterBreak="0">
    <w:nsid w:val="7B7D3FE8"/>
    <w:multiLevelType w:val="hybridMultilevel"/>
    <w:tmpl w:val="E84897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7"/>
  </w:num>
  <w:num w:numId="3">
    <w:abstractNumId w:val="2"/>
  </w:num>
  <w:num w:numId="4">
    <w:abstractNumId w:val="10"/>
  </w:num>
  <w:num w:numId="5">
    <w:abstractNumId w:val="6"/>
  </w:num>
  <w:num w:numId="6">
    <w:abstractNumId w:val="19"/>
  </w:num>
  <w:num w:numId="7">
    <w:abstractNumId w:val="20"/>
  </w:num>
  <w:num w:numId="8">
    <w:abstractNumId w:val="36"/>
  </w:num>
  <w:num w:numId="9">
    <w:abstractNumId w:val="34"/>
  </w:num>
  <w:num w:numId="10">
    <w:abstractNumId w:val="12"/>
  </w:num>
  <w:num w:numId="11">
    <w:abstractNumId w:val="15"/>
  </w:num>
  <w:num w:numId="12">
    <w:abstractNumId w:val="9"/>
  </w:num>
  <w:num w:numId="13">
    <w:abstractNumId w:val="28"/>
  </w:num>
  <w:num w:numId="14">
    <w:abstractNumId w:val="26"/>
  </w:num>
  <w:num w:numId="15">
    <w:abstractNumId w:val="8"/>
  </w:num>
  <w:num w:numId="16">
    <w:abstractNumId w:val="37"/>
  </w:num>
  <w:num w:numId="17">
    <w:abstractNumId w:val="0"/>
  </w:num>
  <w:num w:numId="18">
    <w:abstractNumId w:val="35"/>
  </w:num>
  <w:num w:numId="19">
    <w:abstractNumId w:val="25"/>
  </w:num>
  <w:num w:numId="20">
    <w:abstractNumId w:val="3"/>
  </w:num>
  <w:num w:numId="21">
    <w:abstractNumId w:val="22"/>
  </w:num>
  <w:num w:numId="22">
    <w:abstractNumId w:val="5"/>
  </w:num>
  <w:num w:numId="23">
    <w:abstractNumId w:val="38"/>
  </w:num>
  <w:num w:numId="24">
    <w:abstractNumId w:val="7"/>
  </w:num>
  <w:num w:numId="25">
    <w:abstractNumId w:val="1"/>
  </w:num>
  <w:num w:numId="26">
    <w:abstractNumId w:val="11"/>
  </w:num>
  <w:num w:numId="27">
    <w:abstractNumId w:val="14"/>
  </w:num>
  <w:num w:numId="28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0"/>
  </w:num>
  <w:num w:numId="30">
    <w:abstractNumId w:val="41"/>
  </w:num>
  <w:num w:numId="31">
    <w:abstractNumId w:val="39"/>
  </w:num>
  <w:num w:numId="32">
    <w:abstractNumId w:val="32"/>
  </w:num>
  <w:num w:numId="33">
    <w:abstractNumId w:val="4"/>
  </w:num>
  <w:num w:numId="34">
    <w:abstractNumId w:val="17"/>
  </w:num>
  <w:num w:numId="35">
    <w:abstractNumId w:val="29"/>
  </w:num>
  <w:num w:numId="36">
    <w:abstractNumId w:val="24"/>
  </w:num>
  <w:num w:numId="37">
    <w:abstractNumId w:val="21"/>
  </w:num>
  <w:num w:numId="38">
    <w:abstractNumId w:val="16"/>
  </w:num>
  <w:num w:numId="39">
    <w:abstractNumId w:val="31"/>
  </w:num>
  <w:num w:numId="40">
    <w:abstractNumId w:val="13"/>
  </w:num>
  <w:num w:numId="41">
    <w:abstractNumId w:val="18"/>
  </w:num>
  <w:num w:numId="4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MbcwMDA2tDA3MzNV0lEKTi0uzszPAykwqQUAtVA9sCwAAAA="/>
  </w:docVars>
  <w:rsids>
    <w:rsidRoot w:val="007F288F"/>
    <w:rsid w:val="00000FA0"/>
    <w:rsid w:val="00001442"/>
    <w:rsid w:val="000023BD"/>
    <w:rsid w:val="00006867"/>
    <w:rsid w:val="000070B9"/>
    <w:rsid w:val="000075F9"/>
    <w:rsid w:val="000146D3"/>
    <w:rsid w:val="00014D3E"/>
    <w:rsid w:val="00020D06"/>
    <w:rsid w:val="00024C1F"/>
    <w:rsid w:val="000274DC"/>
    <w:rsid w:val="00031646"/>
    <w:rsid w:val="0003448F"/>
    <w:rsid w:val="00037388"/>
    <w:rsid w:val="00040592"/>
    <w:rsid w:val="0004233D"/>
    <w:rsid w:val="000459BA"/>
    <w:rsid w:val="0004701A"/>
    <w:rsid w:val="000478C6"/>
    <w:rsid w:val="000500D1"/>
    <w:rsid w:val="0005041B"/>
    <w:rsid w:val="000526FA"/>
    <w:rsid w:val="000563C4"/>
    <w:rsid w:val="00056DC8"/>
    <w:rsid w:val="0006165C"/>
    <w:rsid w:val="0006192E"/>
    <w:rsid w:val="000652E4"/>
    <w:rsid w:val="0006646F"/>
    <w:rsid w:val="000676BA"/>
    <w:rsid w:val="00072EA3"/>
    <w:rsid w:val="00082CEA"/>
    <w:rsid w:val="00083712"/>
    <w:rsid w:val="000844A9"/>
    <w:rsid w:val="000864C2"/>
    <w:rsid w:val="00091F91"/>
    <w:rsid w:val="0009405A"/>
    <w:rsid w:val="000A1269"/>
    <w:rsid w:val="000A15EF"/>
    <w:rsid w:val="000A4053"/>
    <w:rsid w:val="000A6771"/>
    <w:rsid w:val="000A6E4C"/>
    <w:rsid w:val="000A747B"/>
    <w:rsid w:val="000A79FA"/>
    <w:rsid w:val="000B2BBC"/>
    <w:rsid w:val="000B34E2"/>
    <w:rsid w:val="000B3774"/>
    <w:rsid w:val="000B3F8D"/>
    <w:rsid w:val="000C2DFE"/>
    <w:rsid w:val="000C2F76"/>
    <w:rsid w:val="000C54F0"/>
    <w:rsid w:val="000C5BB6"/>
    <w:rsid w:val="000D0B74"/>
    <w:rsid w:val="000D1586"/>
    <w:rsid w:val="000D2CFC"/>
    <w:rsid w:val="000D3DA9"/>
    <w:rsid w:val="000D4D32"/>
    <w:rsid w:val="000D5695"/>
    <w:rsid w:val="000D5EB6"/>
    <w:rsid w:val="000E0459"/>
    <w:rsid w:val="000E07C7"/>
    <w:rsid w:val="000E11DF"/>
    <w:rsid w:val="000E1A04"/>
    <w:rsid w:val="000E3843"/>
    <w:rsid w:val="000E4007"/>
    <w:rsid w:val="000E43AB"/>
    <w:rsid w:val="000E4B71"/>
    <w:rsid w:val="000E4E1C"/>
    <w:rsid w:val="000E4E71"/>
    <w:rsid w:val="000F0F08"/>
    <w:rsid w:val="000F146A"/>
    <w:rsid w:val="000F19E4"/>
    <w:rsid w:val="000F3689"/>
    <w:rsid w:val="000F3FC1"/>
    <w:rsid w:val="000F4B38"/>
    <w:rsid w:val="000F5997"/>
    <w:rsid w:val="001013C6"/>
    <w:rsid w:val="0010293A"/>
    <w:rsid w:val="001030B8"/>
    <w:rsid w:val="00103FCC"/>
    <w:rsid w:val="00107779"/>
    <w:rsid w:val="00107CA5"/>
    <w:rsid w:val="00107CE6"/>
    <w:rsid w:val="001151FE"/>
    <w:rsid w:val="00115E57"/>
    <w:rsid w:val="001240BF"/>
    <w:rsid w:val="0013154A"/>
    <w:rsid w:val="00131560"/>
    <w:rsid w:val="00132E2A"/>
    <w:rsid w:val="001331D0"/>
    <w:rsid w:val="00133991"/>
    <w:rsid w:val="0014207B"/>
    <w:rsid w:val="00142F76"/>
    <w:rsid w:val="00143CAB"/>
    <w:rsid w:val="00144E58"/>
    <w:rsid w:val="00145CF5"/>
    <w:rsid w:val="00145FD0"/>
    <w:rsid w:val="0014795C"/>
    <w:rsid w:val="00147AB5"/>
    <w:rsid w:val="00152100"/>
    <w:rsid w:val="001535BE"/>
    <w:rsid w:val="00154B45"/>
    <w:rsid w:val="001579F5"/>
    <w:rsid w:val="0016111A"/>
    <w:rsid w:val="0016310F"/>
    <w:rsid w:val="00163595"/>
    <w:rsid w:val="00164C2A"/>
    <w:rsid w:val="00166AE0"/>
    <w:rsid w:val="00171870"/>
    <w:rsid w:val="00171F18"/>
    <w:rsid w:val="0017307B"/>
    <w:rsid w:val="00176ECB"/>
    <w:rsid w:val="00177DFB"/>
    <w:rsid w:val="00177E0A"/>
    <w:rsid w:val="001815BD"/>
    <w:rsid w:val="00181883"/>
    <w:rsid w:val="00183209"/>
    <w:rsid w:val="0018459A"/>
    <w:rsid w:val="00185EE5"/>
    <w:rsid w:val="00197F16"/>
    <w:rsid w:val="001A1820"/>
    <w:rsid w:val="001A1F23"/>
    <w:rsid w:val="001A2B3D"/>
    <w:rsid w:val="001A3312"/>
    <w:rsid w:val="001A3756"/>
    <w:rsid w:val="001A40F0"/>
    <w:rsid w:val="001A4688"/>
    <w:rsid w:val="001A4A53"/>
    <w:rsid w:val="001A5CF8"/>
    <w:rsid w:val="001B2B51"/>
    <w:rsid w:val="001B4CFF"/>
    <w:rsid w:val="001C0CDD"/>
    <w:rsid w:val="001C3009"/>
    <w:rsid w:val="001C4CD3"/>
    <w:rsid w:val="001D5264"/>
    <w:rsid w:val="001D6503"/>
    <w:rsid w:val="001E00C1"/>
    <w:rsid w:val="001E19AA"/>
    <w:rsid w:val="001E1BB9"/>
    <w:rsid w:val="001E4F73"/>
    <w:rsid w:val="001E5FEE"/>
    <w:rsid w:val="001E7BE9"/>
    <w:rsid w:val="001F14DF"/>
    <w:rsid w:val="001F3539"/>
    <w:rsid w:val="001F7DDC"/>
    <w:rsid w:val="00202FF3"/>
    <w:rsid w:val="00205FEB"/>
    <w:rsid w:val="00206DC8"/>
    <w:rsid w:val="00207310"/>
    <w:rsid w:val="00207EE8"/>
    <w:rsid w:val="002161B7"/>
    <w:rsid w:val="002214CA"/>
    <w:rsid w:val="00224891"/>
    <w:rsid w:val="00225024"/>
    <w:rsid w:val="00226930"/>
    <w:rsid w:val="00226AA1"/>
    <w:rsid w:val="00226FB4"/>
    <w:rsid w:val="0022772F"/>
    <w:rsid w:val="00233AC5"/>
    <w:rsid w:val="002347D5"/>
    <w:rsid w:val="0024262B"/>
    <w:rsid w:val="00242F41"/>
    <w:rsid w:val="0025227B"/>
    <w:rsid w:val="00256356"/>
    <w:rsid w:val="00256BB0"/>
    <w:rsid w:val="00257A8B"/>
    <w:rsid w:val="002609F5"/>
    <w:rsid w:val="0026163B"/>
    <w:rsid w:val="00261775"/>
    <w:rsid w:val="00261FBB"/>
    <w:rsid w:val="00263087"/>
    <w:rsid w:val="00263DE0"/>
    <w:rsid w:val="00264423"/>
    <w:rsid w:val="002647DD"/>
    <w:rsid w:val="00265149"/>
    <w:rsid w:val="0026741C"/>
    <w:rsid w:val="00267652"/>
    <w:rsid w:val="00267799"/>
    <w:rsid w:val="0027764D"/>
    <w:rsid w:val="00280E97"/>
    <w:rsid w:val="002818F5"/>
    <w:rsid w:val="00282075"/>
    <w:rsid w:val="00282F3F"/>
    <w:rsid w:val="00282F5A"/>
    <w:rsid w:val="00283AB9"/>
    <w:rsid w:val="00284523"/>
    <w:rsid w:val="00285484"/>
    <w:rsid w:val="00287623"/>
    <w:rsid w:val="00292E82"/>
    <w:rsid w:val="00294960"/>
    <w:rsid w:val="00294B89"/>
    <w:rsid w:val="00294D16"/>
    <w:rsid w:val="002A6065"/>
    <w:rsid w:val="002B34C3"/>
    <w:rsid w:val="002B3BB1"/>
    <w:rsid w:val="002B68C8"/>
    <w:rsid w:val="002B6AEC"/>
    <w:rsid w:val="002C7BDD"/>
    <w:rsid w:val="002D0225"/>
    <w:rsid w:val="002D0D3A"/>
    <w:rsid w:val="002D20DA"/>
    <w:rsid w:val="002D31D0"/>
    <w:rsid w:val="002D3845"/>
    <w:rsid w:val="002D5C71"/>
    <w:rsid w:val="002D602E"/>
    <w:rsid w:val="002D7402"/>
    <w:rsid w:val="002E1AC4"/>
    <w:rsid w:val="002E1C38"/>
    <w:rsid w:val="002E2997"/>
    <w:rsid w:val="002E2B50"/>
    <w:rsid w:val="002E3F4D"/>
    <w:rsid w:val="002E4451"/>
    <w:rsid w:val="002E7990"/>
    <w:rsid w:val="002F0E2F"/>
    <w:rsid w:val="002F21B3"/>
    <w:rsid w:val="002F367B"/>
    <w:rsid w:val="002F6F26"/>
    <w:rsid w:val="002F743A"/>
    <w:rsid w:val="002F755A"/>
    <w:rsid w:val="002F76A3"/>
    <w:rsid w:val="003004BE"/>
    <w:rsid w:val="00300783"/>
    <w:rsid w:val="00300D15"/>
    <w:rsid w:val="00301138"/>
    <w:rsid w:val="00301C58"/>
    <w:rsid w:val="00301E03"/>
    <w:rsid w:val="00302BF8"/>
    <w:rsid w:val="00302C70"/>
    <w:rsid w:val="00311BDF"/>
    <w:rsid w:val="00312679"/>
    <w:rsid w:val="00316852"/>
    <w:rsid w:val="003178EB"/>
    <w:rsid w:val="003178FA"/>
    <w:rsid w:val="0032220D"/>
    <w:rsid w:val="00322767"/>
    <w:rsid w:val="003233EC"/>
    <w:rsid w:val="00324354"/>
    <w:rsid w:val="00324B28"/>
    <w:rsid w:val="00327E34"/>
    <w:rsid w:val="003348D8"/>
    <w:rsid w:val="00336369"/>
    <w:rsid w:val="00337511"/>
    <w:rsid w:val="00342A53"/>
    <w:rsid w:val="00342BC6"/>
    <w:rsid w:val="00343B6A"/>
    <w:rsid w:val="00344961"/>
    <w:rsid w:val="00344D88"/>
    <w:rsid w:val="00344E24"/>
    <w:rsid w:val="0034623A"/>
    <w:rsid w:val="003466E1"/>
    <w:rsid w:val="00347EB1"/>
    <w:rsid w:val="003538A6"/>
    <w:rsid w:val="00356A69"/>
    <w:rsid w:val="003571CC"/>
    <w:rsid w:val="00361E90"/>
    <w:rsid w:val="00362505"/>
    <w:rsid w:val="00372F09"/>
    <w:rsid w:val="00373929"/>
    <w:rsid w:val="0037395F"/>
    <w:rsid w:val="00374D2F"/>
    <w:rsid w:val="00374F53"/>
    <w:rsid w:val="00377B40"/>
    <w:rsid w:val="00377F93"/>
    <w:rsid w:val="0038118D"/>
    <w:rsid w:val="00381BC2"/>
    <w:rsid w:val="0038239F"/>
    <w:rsid w:val="0038286A"/>
    <w:rsid w:val="0038292E"/>
    <w:rsid w:val="00382D70"/>
    <w:rsid w:val="003838B5"/>
    <w:rsid w:val="00394B76"/>
    <w:rsid w:val="00395549"/>
    <w:rsid w:val="0039613D"/>
    <w:rsid w:val="00397B8E"/>
    <w:rsid w:val="003A0A55"/>
    <w:rsid w:val="003A0C09"/>
    <w:rsid w:val="003A1F5D"/>
    <w:rsid w:val="003A340D"/>
    <w:rsid w:val="003A3722"/>
    <w:rsid w:val="003A5B08"/>
    <w:rsid w:val="003B05E2"/>
    <w:rsid w:val="003B0FF0"/>
    <w:rsid w:val="003B1992"/>
    <w:rsid w:val="003B27AD"/>
    <w:rsid w:val="003B4186"/>
    <w:rsid w:val="003B5419"/>
    <w:rsid w:val="003C0406"/>
    <w:rsid w:val="003C14BA"/>
    <w:rsid w:val="003C1DDB"/>
    <w:rsid w:val="003C4CC1"/>
    <w:rsid w:val="003C7396"/>
    <w:rsid w:val="003C7557"/>
    <w:rsid w:val="003C7C8D"/>
    <w:rsid w:val="003D0A93"/>
    <w:rsid w:val="003D1CBB"/>
    <w:rsid w:val="003D22D6"/>
    <w:rsid w:val="003D4417"/>
    <w:rsid w:val="003D58C5"/>
    <w:rsid w:val="003D63C2"/>
    <w:rsid w:val="003D6D7E"/>
    <w:rsid w:val="003E0B32"/>
    <w:rsid w:val="003E3E60"/>
    <w:rsid w:val="003E5495"/>
    <w:rsid w:val="003E5A58"/>
    <w:rsid w:val="003E5E8A"/>
    <w:rsid w:val="003E609A"/>
    <w:rsid w:val="003E72BD"/>
    <w:rsid w:val="003F0584"/>
    <w:rsid w:val="003F16AD"/>
    <w:rsid w:val="003F359B"/>
    <w:rsid w:val="00401DD3"/>
    <w:rsid w:val="00402899"/>
    <w:rsid w:val="00404AB9"/>
    <w:rsid w:val="00410ECD"/>
    <w:rsid w:val="0041124C"/>
    <w:rsid w:val="004112A1"/>
    <w:rsid w:val="00412086"/>
    <w:rsid w:val="00413395"/>
    <w:rsid w:val="00415BEC"/>
    <w:rsid w:val="00415E2C"/>
    <w:rsid w:val="00416233"/>
    <w:rsid w:val="00416698"/>
    <w:rsid w:val="00422E01"/>
    <w:rsid w:val="0042327D"/>
    <w:rsid w:val="00424C12"/>
    <w:rsid w:val="00425175"/>
    <w:rsid w:val="004262E4"/>
    <w:rsid w:val="00430F94"/>
    <w:rsid w:val="00430FEB"/>
    <w:rsid w:val="00432C79"/>
    <w:rsid w:val="00432E1D"/>
    <w:rsid w:val="004337CD"/>
    <w:rsid w:val="004376F8"/>
    <w:rsid w:val="00440C7F"/>
    <w:rsid w:val="00441725"/>
    <w:rsid w:val="00442442"/>
    <w:rsid w:val="00442CFF"/>
    <w:rsid w:val="0044308A"/>
    <w:rsid w:val="00443737"/>
    <w:rsid w:val="0044640F"/>
    <w:rsid w:val="004472E7"/>
    <w:rsid w:val="00450EA9"/>
    <w:rsid w:val="00452806"/>
    <w:rsid w:val="00454970"/>
    <w:rsid w:val="004550E5"/>
    <w:rsid w:val="00461936"/>
    <w:rsid w:val="00462186"/>
    <w:rsid w:val="00463E59"/>
    <w:rsid w:val="004647E0"/>
    <w:rsid w:val="0046526C"/>
    <w:rsid w:val="0046632F"/>
    <w:rsid w:val="0046663E"/>
    <w:rsid w:val="0046712D"/>
    <w:rsid w:val="00467C97"/>
    <w:rsid w:val="00471149"/>
    <w:rsid w:val="004737EF"/>
    <w:rsid w:val="00480FC5"/>
    <w:rsid w:val="0048179F"/>
    <w:rsid w:val="004819A3"/>
    <w:rsid w:val="00484B31"/>
    <w:rsid w:val="00487EEA"/>
    <w:rsid w:val="00490976"/>
    <w:rsid w:val="0049135B"/>
    <w:rsid w:val="00495649"/>
    <w:rsid w:val="00496EDB"/>
    <w:rsid w:val="004A07EA"/>
    <w:rsid w:val="004A1E28"/>
    <w:rsid w:val="004A5545"/>
    <w:rsid w:val="004A5975"/>
    <w:rsid w:val="004B3051"/>
    <w:rsid w:val="004B388E"/>
    <w:rsid w:val="004B3D55"/>
    <w:rsid w:val="004B3E52"/>
    <w:rsid w:val="004B4BEE"/>
    <w:rsid w:val="004B4E01"/>
    <w:rsid w:val="004B53AC"/>
    <w:rsid w:val="004B5EF1"/>
    <w:rsid w:val="004B7B10"/>
    <w:rsid w:val="004C1856"/>
    <w:rsid w:val="004C277E"/>
    <w:rsid w:val="004C2B9D"/>
    <w:rsid w:val="004C64BD"/>
    <w:rsid w:val="004D0CCD"/>
    <w:rsid w:val="004D0D82"/>
    <w:rsid w:val="004D1948"/>
    <w:rsid w:val="004D38FE"/>
    <w:rsid w:val="004D4BB1"/>
    <w:rsid w:val="004D5BE0"/>
    <w:rsid w:val="004E11C1"/>
    <w:rsid w:val="004E2AC8"/>
    <w:rsid w:val="004E5F8D"/>
    <w:rsid w:val="004F4978"/>
    <w:rsid w:val="004F4D50"/>
    <w:rsid w:val="00503554"/>
    <w:rsid w:val="0050633A"/>
    <w:rsid w:val="0050669B"/>
    <w:rsid w:val="00507CE4"/>
    <w:rsid w:val="00511350"/>
    <w:rsid w:val="00513484"/>
    <w:rsid w:val="00514390"/>
    <w:rsid w:val="00516762"/>
    <w:rsid w:val="00516E80"/>
    <w:rsid w:val="005205EA"/>
    <w:rsid w:val="00521B80"/>
    <w:rsid w:val="00525D5F"/>
    <w:rsid w:val="00531C79"/>
    <w:rsid w:val="005374B8"/>
    <w:rsid w:val="005423B6"/>
    <w:rsid w:val="00544F16"/>
    <w:rsid w:val="00551870"/>
    <w:rsid w:val="00552F16"/>
    <w:rsid w:val="00553FE5"/>
    <w:rsid w:val="005556E6"/>
    <w:rsid w:val="00555CA2"/>
    <w:rsid w:val="00556CD8"/>
    <w:rsid w:val="00557325"/>
    <w:rsid w:val="00562C86"/>
    <w:rsid w:val="005634D4"/>
    <w:rsid w:val="00563AE6"/>
    <w:rsid w:val="00566CC6"/>
    <w:rsid w:val="005670AA"/>
    <w:rsid w:val="005715EF"/>
    <w:rsid w:val="00573606"/>
    <w:rsid w:val="00584342"/>
    <w:rsid w:val="00584D53"/>
    <w:rsid w:val="0059007C"/>
    <w:rsid w:val="00590876"/>
    <w:rsid w:val="005946C4"/>
    <w:rsid w:val="00597CC1"/>
    <w:rsid w:val="00597EC6"/>
    <w:rsid w:val="005A0548"/>
    <w:rsid w:val="005A1583"/>
    <w:rsid w:val="005A1D8E"/>
    <w:rsid w:val="005A202F"/>
    <w:rsid w:val="005A2656"/>
    <w:rsid w:val="005B09AD"/>
    <w:rsid w:val="005B5311"/>
    <w:rsid w:val="005B5A28"/>
    <w:rsid w:val="005B7068"/>
    <w:rsid w:val="005B72A3"/>
    <w:rsid w:val="005B7A85"/>
    <w:rsid w:val="005C1CFF"/>
    <w:rsid w:val="005C5DB4"/>
    <w:rsid w:val="005C66E0"/>
    <w:rsid w:val="005C74D4"/>
    <w:rsid w:val="005D15A3"/>
    <w:rsid w:val="005D6A57"/>
    <w:rsid w:val="005E17F6"/>
    <w:rsid w:val="005E2B69"/>
    <w:rsid w:val="005E3FCD"/>
    <w:rsid w:val="005E529F"/>
    <w:rsid w:val="005E5A90"/>
    <w:rsid w:val="005E75BB"/>
    <w:rsid w:val="005F1C1D"/>
    <w:rsid w:val="005F3C8D"/>
    <w:rsid w:val="005F40B0"/>
    <w:rsid w:val="005F7441"/>
    <w:rsid w:val="005F786A"/>
    <w:rsid w:val="006027E0"/>
    <w:rsid w:val="006100F2"/>
    <w:rsid w:val="00611207"/>
    <w:rsid w:val="00616055"/>
    <w:rsid w:val="00622714"/>
    <w:rsid w:val="00623ED0"/>
    <w:rsid w:val="00627AE1"/>
    <w:rsid w:val="006317F6"/>
    <w:rsid w:val="00631F8D"/>
    <w:rsid w:val="00632535"/>
    <w:rsid w:val="00640750"/>
    <w:rsid w:val="00641235"/>
    <w:rsid w:val="00642E19"/>
    <w:rsid w:val="00642F48"/>
    <w:rsid w:val="00644730"/>
    <w:rsid w:val="00644F23"/>
    <w:rsid w:val="00646C6B"/>
    <w:rsid w:val="00650D86"/>
    <w:rsid w:val="006515ED"/>
    <w:rsid w:val="00651757"/>
    <w:rsid w:val="0065368E"/>
    <w:rsid w:val="006550CD"/>
    <w:rsid w:val="00655211"/>
    <w:rsid w:val="006571AE"/>
    <w:rsid w:val="006621BC"/>
    <w:rsid w:val="0066322F"/>
    <w:rsid w:val="006638DB"/>
    <w:rsid w:val="00663BB8"/>
    <w:rsid w:val="00665F64"/>
    <w:rsid w:val="00670288"/>
    <w:rsid w:val="00670FE3"/>
    <w:rsid w:val="00671028"/>
    <w:rsid w:val="00671A65"/>
    <w:rsid w:val="00676D15"/>
    <w:rsid w:val="006773EE"/>
    <w:rsid w:val="0067746B"/>
    <w:rsid w:val="00677A64"/>
    <w:rsid w:val="006804AF"/>
    <w:rsid w:val="00683487"/>
    <w:rsid w:val="00683956"/>
    <w:rsid w:val="00686463"/>
    <w:rsid w:val="006919D8"/>
    <w:rsid w:val="00692321"/>
    <w:rsid w:val="00692F23"/>
    <w:rsid w:val="00694D87"/>
    <w:rsid w:val="00695B6C"/>
    <w:rsid w:val="006A0A04"/>
    <w:rsid w:val="006A2CF5"/>
    <w:rsid w:val="006A3027"/>
    <w:rsid w:val="006B097B"/>
    <w:rsid w:val="006B2264"/>
    <w:rsid w:val="006B3697"/>
    <w:rsid w:val="006B7FC8"/>
    <w:rsid w:val="006C0CDC"/>
    <w:rsid w:val="006C0EA9"/>
    <w:rsid w:val="006C1476"/>
    <w:rsid w:val="006C1569"/>
    <w:rsid w:val="006C1744"/>
    <w:rsid w:val="006C3165"/>
    <w:rsid w:val="006C321B"/>
    <w:rsid w:val="006C35C3"/>
    <w:rsid w:val="006C3E25"/>
    <w:rsid w:val="006C4053"/>
    <w:rsid w:val="006C525A"/>
    <w:rsid w:val="006C5AC1"/>
    <w:rsid w:val="006D00CF"/>
    <w:rsid w:val="006D1FF6"/>
    <w:rsid w:val="006D3902"/>
    <w:rsid w:val="006D70C4"/>
    <w:rsid w:val="006D75F2"/>
    <w:rsid w:val="006D7B4A"/>
    <w:rsid w:val="006E142F"/>
    <w:rsid w:val="006E2814"/>
    <w:rsid w:val="006E5969"/>
    <w:rsid w:val="006F0D27"/>
    <w:rsid w:val="006F0F4C"/>
    <w:rsid w:val="006F0F87"/>
    <w:rsid w:val="006F1540"/>
    <w:rsid w:val="006F1C56"/>
    <w:rsid w:val="006F303D"/>
    <w:rsid w:val="00706789"/>
    <w:rsid w:val="007079E4"/>
    <w:rsid w:val="00710ACF"/>
    <w:rsid w:val="00710AF1"/>
    <w:rsid w:val="0071331E"/>
    <w:rsid w:val="00715B4B"/>
    <w:rsid w:val="00716381"/>
    <w:rsid w:val="0071735B"/>
    <w:rsid w:val="0072196D"/>
    <w:rsid w:val="007247B5"/>
    <w:rsid w:val="007249FA"/>
    <w:rsid w:val="00731126"/>
    <w:rsid w:val="00731886"/>
    <w:rsid w:val="0073568C"/>
    <w:rsid w:val="00735D8B"/>
    <w:rsid w:val="00736778"/>
    <w:rsid w:val="00736BFF"/>
    <w:rsid w:val="00737A18"/>
    <w:rsid w:val="00740468"/>
    <w:rsid w:val="0074131F"/>
    <w:rsid w:val="007417A3"/>
    <w:rsid w:val="007423AD"/>
    <w:rsid w:val="007461C9"/>
    <w:rsid w:val="007504D0"/>
    <w:rsid w:val="00752A3A"/>
    <w:rsid w:val="00753000"/>
    <w:rsid w:val="00753F47"/>
    <w:rsid w:val="00760F9A"/>
    <w:rsid w:val="00764528"/>
    <w:rsid w:val="007658E2"/>
    <w:rsid w:val="00766931"/>
    <w:rsid w:val="00770DF4"/>
    <w:rsid w:val="00773C73"/>
    <w:rsid w:val="00775451"/>
    <w:rsid w:val="00775BD0"/>
    <w:rsid w:val="007765C0"/>
    <w:rsid w:val="007812D1"/>
    <w:rsid w:val="00782550"/>
    <w:rsid w:val="00783BE3"/>
    <w:rsid w:val="00783F71"/>
    <w:rsid w:val="00784FA1"/>
    <w:rsid w:val="00791363"/>
    <w:rsid w:val="00795695"/>
    <w:rsid w:val="00796744"/>
    <w:rsid w:val="007A12A6"/>
    <w:rsid w:val="007B0ACD"/>
    <w:rsid w:val="007B0BCC"/>
    <w:rsid w:val="007B51E2"/>
    <w:rsid w:val="007B5503"/>
    <w:rsid w:val="007B75DE"/>
    <w:rsid w:val="007C0D04"/>
    <w:rsid w:val="007C143E"/>
    <w:rsid w:val="007C1624"/>
    <w:rsid w:val="007C31F4"/>
    <w:rsid w:val="007D2E15"/>
    <w:rsid w:val="007D3E49"/>
    <w:rsid w:val="007D40D8"/>
    <w:rsid w:val="007D4228"/>
    <w:rsid w:val="007D5A4D"/>
    <w:rsid w:val="007D61A6"/>
    <w:rsid w:val="007D6CC7"/>
    <w:rsid w:val="007D6FA8"/>
    <w:rsid w:val="007D7174"/>
    <w:rsid w:val="007E1A68"/>
    <w:rsid w:val="007E3016"/>
    <w:rsid w:val="007E40D3"/>
    <w:rsid w:val="007E5E7A"/>
    <w:rsid w:val="007E7E1B"/>
    <w:rsid w:val="007F0F5C"/>
    <w:rsid w:val="007F288F"/>
    <w:rsid w:val="007F33AA"/>
    <w:rsid w:val="007F4BF8"/>
    <w:rsid w:val="007F706D"/>
    <w:rsid w:val="007F7673"/>
    <w:rsid w:val="007F7ECE"/>
    <w:rsid w:val="00800A40"/>
    <w:rsid w:val="00801C83"/>
    <w:rsid w:val="00806779"/>
    <w:rsid w:val="008104AB"/>
    <w:rsid w:val="00811C5B"/>
    <w:rsid w:val="00814E7D"/>
    <w:rsid w:val="008155DE"/>
    <w:rsid w:val="0081690C"/>
    <w:rsid w:val="00822B1F"/>
    <w:rsid w:val="0082473D"/>
    <w:rsid w:val="00825391"/>
    <w:rsid w:val="00830442"/>
    <w:rsid w:val="0083337F"/>
    <w:rsid w:val="00834772"/>
    <w:rsid w:val="00835E93"/>
    <w:rsid w:val="008408BB"/>
    <w:rsid w:val="008415FE"/>
    <w:rsid w:val="00844728"/>
    <w:rsid w:val="00844C47"/>
    <w:rsid w:val="00844E6A"/>
    <w:rsid w:val="00845288"/>
    <w:rsid w:val="00846548"/>
    <w:rsid w:val="00856A07"/>
    <w:rsid w:val="00856AD7"/>
    <w:rsid w:val="00860804"/>
    <w:rsid w:val="00860FA4"/>
    <w:rsid w:val="00861627"/>
    <w:rsid w:val="00862638"/>
    <w:rsid w:val="00865694"/>
    <w:rsid w:val="00865FF6"/>
    <w:rsid w:val="0086654F"/>
    <w:rsid w:val="0086707D"/>
    <w:rsid w:val="00873925"/>
    <w:rsid w:val="00873E8F"/>
    <w:rsid w:val="0087418F"/>
    <w:rsid w:val="008744D1"/>
    <w:rsid w:val="00875C65"/>
    <w:rsid w:val="00876480"/>
    <w:rsid w:val="00880EFE"/>
    <w:rsid w:val="00880FE6"/>
    <w:rsid w:val="0088358D"/>
    <w:rsid w:val="00884AAA"/>
    <w:rsid w:val="00885789"/>
    <w:rsid w:val="00886A58"/>
    <w:rsid w:val="0089010E"/>
    <w:rsid w:val="00891C57"/>
    <w:rsid w:val="008925D3"/>
    <w:rsid w:val="00892851"/>
    <w:rsid w:val="00893914"/>
    <w:rsid w:val="0089452D"/>
    <w:rsid w:val="008A08AC"/>
    <w:rsid w:val="008A5296"/>
    <w:rsid w:val="008B1637"/>
    <w:rsid w:val="008B4EED"/>
    <w:rsid w:val="008B5B51"/>
    <w:rsid w:val="008B5BF6"/>
    <w:rsid w:val="008B6437"/>
    <w:rsid w:val="008B6E3C"/>
    <w:rsid w:val="008B6FAE"/>
    <w:rsid w:val="008B731C"/>
    <w:rsid w:val="008C10FD"/>
    <w:rsid w:val="008C3039"/>
    <w:rsid w:val="008C34A9"/>
    <w:rsid w:val="008C41FD"/>
    <w:rsid w:val="008C43E0"/>
    <w:rsid w:val="008D0BDC"/>
    <w:rsid w:val="008D1562"/>
    <w:rsid w:val="008D19E6"/>
    <w:rsid w:val="008D21AC"/>
    <w:rsid w:val="008D268B"/>
    <w:rsid w:val="008D56E3"/>
    <w:rsid w:val="008D68A5"/>
    <w:rsid w:val="008D75CC"/>
    <w:rsid w:val="008E01AB"/>
    <w:rsid w:val="008E0553"/>
    <w:rsid w:val="008E0C30"/>
    <w:rsid w:val="008E1782"/>
    <w:rsid w:val="008E1BA7"/>
    <w:rsid w:val="008E4362"/>
    <w:rsid w:val="008E7EB0"/>
    <w:rsid w:val="008F18B8"/>
    <w:rsid w:val="008F4A02"/>
    <w:rsid w:val="008F63AE"/>
    <w:rsid w:val="008F7218"/>
    <w:rsid w:val="009032CB"/>
    <w:rsid w:val="00904CA1"/>
    <w:rsid w:val="009052A9"/>
    <w:rsid w:val="0091078F"/>
    <w:rsid w:val="00911AD7"/>
    <w:rsid w:val="00912B1C"/>
    <w:rsid w:val="0091383D"/>
    <w:rsid w:val="00914EE1"/>
    <w:rsid w:val="009158E3"/>
    <w:rsid w:val="00916D25"/>
    <w:rsid w:val="00921639"/>
    <w:rsid w:val="00921F36"/>
    <w:rsid w:val="009235CD"/>
    <w:rsid w:val="0092502A"/>
    <w:rsid w:val="00926ADD"/>
    <w:rsid w:val="00926F3C"/>
    <w:rsid w:val="0093334C"/>
    <w:rsid w:val="00934553"/>
    <w:rsid w:val="009400FA"/>
    <w:rsid w:val="00944F20"/>
    <w:rsid w:val="00945BE6"/>
    <w:rsid w:val="0094638D"/>
    <w:rsid w:val="009502F0"/>
    <w:rsid w:val="00950E74"/>
    <w:rsid w:val="00952798"/>
    <w:rsid w:val="0095284A"/>
    <w:rsid w:val="00952D9B"/>
    <w:rsid w:val="00952DE2"/>
    <w:rsid w:val="00953621"/>
    <w:rsid w:val="00954468"/>
    <w:rsid w:val="00955DC5"/>
    <w:rsid w:val="00962957"/>
    <w:rsid w:val="00963D72"/>
    <w:rsid w:val="0096637E"/>
    <w:rsid w:val="00967873"/>
    <w:rsid w:val="00972D23"/>
    <w:rsid w:val="00975840"/>
    <w:rsid w:val="00982DA0"/>
    <w:rsid w:val="00987127"/>
    <w:rsid w:val="00993B90"/>
    <w:rsid w:val="0099582B"/>
    <w:rsid w:val="00995F88"/>
    <w:rsid w:val="00996A16"/>
    <w:rsid w:val="009976FF"/>
    <w:rsid w:val="009A0E17"/>
    <w:rsid w:val="009A315D"/>
    <w:rsid w:val="009A3D7C"/>
    <w:rsid w:val="009A5C81"/>
    <w:rsid w:val="009A77DA"/>
    <w:rsid w:val="009B242E"/>
    <w:rsid w:val="009B263C"/>
    <w:rsid w:val="009B3024"/>
    <w:rsid w:val="009B3686"/>
    <w:rsid w:val="009B3C12"/>
    <w:rsid w:val="009B42F8"/>
    <w:rsid w:val="009B54A2"/>
    <w:rsid w:val="009C08EC"/>
    <w:rsid w:val="009C1581"/>
    <w:rsid w:val="009C2734"/>
    <w:rsid w:val="009C4649"/>
    <w:rsid w:val="009C4B3F"/>
    <w:rsid w:val="009C719B"/>
    <w:rsid w:val="009D1030"/>
    <w:rsid w:val="009D12D7"/>
    <w:rsid w:val="009D2AEB"/>
    <w:rsid w:val="009D3485"/>
    <w:rsid w:val="009D760C"/>
    <w:rsid w:val="009E2112"/>
    <w:rsid w:val="009E2EF3"/>
    <w:rsid w:val="009E3E42"/>
    <w:rsid w:val="009E4514"/>
    <w:rsid w:val="009E4651"/>
    <w:rsid w:val="009E5073"/>
    <w:rsid w:val="009E688A"/>
    <w:rsid w:val="009E7068"/>
    <w:rsid w:val="009F19A5"/>
    <w:rsid w:val="009F1F81"/>
    <w:rsid w:val="009F3CB4"/>
    <w:rsid w:val="009F7C70"/>
    <w:rsid w:val="00A01768"/>
    <w:rsid w:val="00A01C37"/>
    <w:rsid w:val="00A022B3"/>
    <w:rsid w:val="00A05677"/>
    <w:rsid w:val="00A05D50"/>
    <w:rsid w:val="00A070C1"/>
    <w:rsid w:val="00A0745A"/>
    <w:rsid w:val="00A11B9E"/>
    <w:rsid w:val="00A149B8"/>
    <w:rsid w:val="00A14FAE"/>
    <w:rsid w:val="00A1583F"/>
    <w:rsid w:val="00A171E1"/>
    <w:rsid w:val="00A17D93"/>
    <w:rsid w:val="00A17FC6"/>
    <w:rsid w:val="00A21F27"/>
    <w:rsid w:val="00A2308A"/>
    <w:rsid w:val="00A2492B"/>
    <w:rsid w:val="00A26A22"/>
    <w:rsid w:val="00A272F4"/>
    <w:rsid w:val="00A27F4F"/>
    <w:rsid w:val="00A318A0"/>
    <w:rsid w:val="00A31F6E"/>
    <w:rsid w:val="00A3201A"/>
    <w:rsid w:val="00A330CE"/>
    <w:rsid w:val="00A3465A"/>
    <w:rsid w:val="00A3567A"/>
    <w:rsid w:val="00A36301"/>
    <w:rsid w:val="00A37A07"/>
    <w:rsid w:val="00A41129"/>
    <w:rsid w:val="00A41C9B"/>
    <w:rsid w:val="00A43608"/>
    <w:rsid w:val="00A43A24"/>
    <w:rsid w:val="00A4525F"/>
    <w:rsid w:val="00A453F8"/>
    <w:rsid w:val="00A45D89"/>
    <w:rsid w:val="00A50FAD"/>
    <w:rsid w:val="00A515D6"/>
    <w:rsid w:val="00A51B5A"/>
    <w:rsid w:val="00A52C56"/>
    <w:rsid w:val="00A558C2"/>
    <w:rsid w:val="00A5622B"/>
    <w:rsid w:val="00A57321"/>
    <w:rsid w:val="00A61DFF"/>
    <w:rsid w:val="00A63F16"/>
    <w:rsid w:val="00A64DF0"/>
    <w:rsid w:val="00A64E28"/>
    <w:rsid w:val="00A7052B"/>
    <w:rsid w:val="00A739A9"/>
    <w:rsid w:val="00A75F56"/>
    <w:rsid w:val="00A77DF0"/>
    <w:rsid w:val="00A77FF3"/>
    <w:rsid w:val="00A80F45"/>
    <w:rsid w:val="00A83CCE"/>
    <w:rsid w:val="00A86DB9"/>
    <w:rsid w:val="00A92AA0"/>
    <w:rsid w:val="00A971B0"/>
    <w:rsid w:val="00AA1167"/>
    <w:rsid w:val="00AA2B31"/>
    <w:rsid w:val="00AA3F6C"/>
    <w:rsid w:val="00AA49C4"/>
    <w:rsid w:val="00AA5792"/>
    <w:rsid w:val="00AB07F2"/>
    <w:rsid w:val="00AB0916"/>
    <w:rsid w:val="00AB250E"/>
    <w:rsid w:val="00AB31FA"/>
    <w:rsid w:val="00AB4657"/>
    <w:rsid w:val="00AB7DB9"/>
    <w:rsid w:val="00AC0ADE"/>
    <w:rsid w:val="00AC27DF"/>
    <w:rsid w:val="00AC54E0"/>
    <w:rsid w:val="00AC59B8"/>
    <w:rsid w:val="00AC5A0E"/>
    <w:rsid w:val="00AC646E"/>
    <w:rsid w:val="00AD4BD1"/>
    <w:rsid w:val="00AD56A7"/>
    <w:rsid w:val="00AD59F0"/>
    <w:rsid w:val="00AD6700"/>
    <w:rsid w:val="00AD75A4"/>
    <w:rsid w:val="00AE1D59"/>
    <w:rsid w:val="00AF12E7"/>
    <w:rsid w:val="00AF3B27"/>
    <w:rsid w:val="00AF3ED8"/>
    <w:rsid w:val="00AF5A95"/>
    <w:rsid w:val="00AF6966"/>
    <w:rsid w:val="00B00923"/>
    <w:rsid w:val="00B01AAF"/>
    <w:rsid w:val="00B02F2B"/>
    <w:rsid w:val="00B03235"/>
    <w:rsid w:val="00B0389F"/>
    <w:rsid w:val="00B04FC6"/>
    <w:rsid w:val="00B053FD"/>
    <w:rsid w:val="00B05B18"/>
    <w:rsid w:val="00B06739"/>
    <w:rsid w:val="00B06C93"/>
    <w:rsid w:val="00B06EA3"/>
    <w:rsid w:val="00B10595"/>
    <w:rsid w:val="00B20C7D"/>
    <w:rsid w:val="00B21D0F"/>
    <w:rsid w:val="00B23567"/>
    <w:rsid w:val="00B237CD"/>
    <w:rsid w:val="00B237DF"/>
    <w:rsid w:val="00B23817"/>
    <w:rsid w:val="00B260B4"/>
    <w:rsid w:val="00B26C31"/>
    <w:rsid w:val="00B319CB"/>
    <w:rsid w:val="00B35B67"/>
    <w:rsid w:val="00B37242"/>
    <w:rsid w:val="00B37F1C"/>
    <w:rsid w:val="00B43604"/>
    <w:rsid w:val="00B43F43"/>
    <w:rsid w:val="00B4572C"/>
    <w:rsid w:val="00B4711E"/>
    <w:rsid w:val="00B472A6"/>
    <w:rsid w:val="00B57343"/>
    <w:rsid w:val="00B60FBF"/>
    <w:rsid w:val="00B6199B"/>
    <w:rsid w:val="00B62DD2"/>
    <w:rsid w:val="00B6382F"/>
    <w:rsid w:val="00B64D72"/>
    <w:rsid w:val="00B713E6"/>
    <w:rsid w:val="00B7228D"/>
    <w:rsid w:val="00B73931"/>
    <w:rsid w:val="00B73BD1"/>
    <w:rsid w:val="00B75814"/>
    <w:rsid w:val="00B82204"/>
    <w:rsid w:val="00B83B83"/>
    <w:rsid w:val="00B84C90"/>
    <w:rsid w:val="00B84DB1"/>
    <w:rsid w:val="00B84E9E"/>
    <w:rsid w:val="00B85B26"/>
    <w:rsid w:val="00B90283"/>
    <w:rsid w:val="00B908F1"/>
    <w:rsid w:val="00B92708"/>
    <w:rsid w:val="00B946BB"/>
    <w:rsid w:val="00BA0F79"/>
    <w:rsid w:val="00BA31F3"/>
    <w:rsid w:val="00BB18FC"/>
    <w:rsid w:val="00BB4354"/>
    <w:rsid w:val="00BB4B68"/>
    <w:rsid w:val="00BB74E2"/>
    <w:rsid w:val="00BC0984"/>
    <w:rsid w:val="00BC313B"/>
    <w:rsid w:val="00BC3D53"/>
    <w:rsid w:val="00BC408C"/>
    <w:rsid w:val="00BC455B"/>
    <w:rsid w:val="00BC6009"/>
    <w:rsid w:val="00BD2F28"/>
    <w:rsid w:val="00BD5226"/>
    <w:rsid w:val="00BD53F7"/>
    <w:rsid w:val="00BD7405"/>
    <w:rsid w:val="00BE1B3C"/>
    <w:rsid w:val="00BE60ED"/>
    <w:rsid w:val="00BE6473"/>
    <w:rsid w:val="00BE7176"/>
    <w:rsid w:val="00BF0A50"/>
    <w:rsid w:val="00BF4817"/>
    <w:rsid w:val="00BF6923"/>
    <w:rsid w:val="00BF7D8D"/>
    <w:rsid w:val="00BF7EFF"/>
    <w:rsid w:val="00C01045"/>
    <w:rsid w:val="00C02FF8"/>
    <w:rsid w:val="00C0479E"/>
    <w:rsid w:val="00C10D17"/>
    <w:rsid w:val="00C11074"/>
    <w:rsid w:val="00C1131E"/>
    <w:rsid w:val="00C13A90"/>
    <w:rsid w:val="00C13CA9"/>
    <w:rsid w:val="00C14C56"/>
    <w:rsid w:val="00C14DB1"/>
    <w:rsid w:val="00C164BF"/>
    <w:rsid w:val="00C2088E"/>
    <w:rsid w:val="00C20F9F"/>
    <w:rsid w:val="00C22539"/>
    <w:rsid w:val="00C23040"/>
    <w:rsid w:val="00C24AE2"/>
    <w:rsid w:val="00C24E31"/>
    <w:rsid w:val="00C25AAC"/>
    <w:rsid w:val="00C26ADC"/>
    <w:rsid w:val="00C27B9A"/>
    <w:rsid w:val="00C30724"/>
    <w:rsid w:val="00C3288F"/>
    <w:rsid w:val="00C33C53"/>
    <w:rsid w:val="00C36405"/>
    <w:rsid w:val="00C36DDB"/>
    <w:rsid w:val="00C415EA"/>
    <w:rsid w:val="00C43F33"/>
    <w:rsid w:val="00C44850"/>
    <w:rsid w:val="00C44DA1"/>
    <w:rsid w:val="00C4636C"/>
    <w:rsid w:val="00C47A9E"/>
    <w:rsid w:val="00C505EE"/>
    <w:rsid w:val="00C51111"/>
    <w:rsid w:val="00C55BEA"/>
    <w:rsid w:val="00C575CA"/>
    <w:rsid w:val="00C60157"/>
    <w:rsid w:val="00C61C35"/>
    <w:rsid w:val="00C6263E"/>
    <w:rsid w:val="00C63A89"/>
    <w:rsid w:val="00C72AE1"/>
    <w:rsid w:val="00C75015"/>
    <w:rsid w:val="00C76667"/>
    <w:rsid w:val="00C778EC"/>
    <w:rsid w:val="00C819E2"/>
    <w:rsid w:val="00C8391B"/>
    <w:rsid w:val="00C843A2"/>
    <w:rsid w:val="00C86B37"/>
    <w:rsid w:val="00C87466"/>
    <w:rsid w:val="00C914EA"/>
    <w:rsid w:val="00C93623"/>
    <w:rsid w:val="00C9619A"/>
    <w:rsid w:val="00C97521"/>
    <w:rsid w:val="00CA46FA"/>
    <w:rsid w:val="00CA4949"/>
    <w:rsid w:val="00CA7C26"/>
    <w:rsid w:val="00CB0216"/>
    <w:rsid w:val="00CB14D5"/>
    <w:rsid w:val="00CB3748"/>
    <w:rsid w:val="00CB4AB2"/>
    <w:rsid w:val="00CB5702"/>
    <w:rsid w:val="00CC470A"/>
    <w:rsid w:val="00CC512A"/>
    <w:rsid w:val="00CC7580"/>
    <w:rsid w:val="00CD0691"/>
    <w:rsid w:val="00CD15DD"/>
    <w:rsid w:val="00CD545A"/>
    <w:rsid w:val="00CD6175"/>
    <w:rsid w:val="00CD77D1"/>
    <w:rsid w:val="00CE1AFA"/>
    <w:rsid w:val="00CE5E47"/>
    <w:rsid w:val="00CE7F6C"/>
    <w:rsid w:val="00CF2F95"/>
    <w:rsid w:val="00CF41EF"/>
    <w:rsid w:val="00CF594E"/>
    <w:rsid w:val="00CF6DC0"/>
    <w:rsid w:val="00D01638"/>
    <w:rsid w:val="00D03A9E"/>
    <w:rsid w:val="00D06487"/>
    <w:rsid w:val="00D0692E"/>
    <w:rsid w:val="00D11DCE"/>
    <w:rsid w:val="00D17498"/>
    <w:rsid w:val="00D219B2"/>
    <w:rsid w:val="00D257D4"/>
    <w:rsid w:val="00D27143"/>
    <w:rsid w:val="00D27D5F"/>
    <w:rsid w:val="00D314FE"/>
    <w:rsid w:val="00D33774"/>
    <w:rsid w:val="00D34BCF"/>
    <w:rsid w:val="00D406F8"/>
    <w:rsid w:val="00D41C24"/>
    <w:rsid w:val="00D436E0"/>
    <w:rsid w:val="00D43B0E"/>
    <w:rsid w:val="00D43CF5"/>
    <w:rsid w:val="00D44EEB"/>
    <w:rsid w:val="00D45741"/>
    <w:rsid w:val="00D46142"/>
    <w:rsid w:val="00D4616A"/>
    <w:rsid w:val="00D51B0D"/>
    <w:rsid w:val="00D55576"/>
    <w:rsid w:val="00D5714D"/>
    <w:rsid w:val="00D600F2"/>
    <w:rsid w:val="00D607D8"/>
    <w:rsid w:val="00D65F23"/>
    <w:rsid w:val="00D66E16"/>
    <w:rsid w:val="00D70E69"/>
    <w:rsid w:val="00D70F11"/>
    <w:rsid w:val="00D715F2"/>
    <w:rsid w:val="00D7246F"/>
    <w:rsid w:val="00D726F4"/>
    <w:rsid w:val="00D72DE1"/>
    <w:rsid w:val="00D75765"/>
    <w:rsid w:val="00D76B06"/>
    <w:rsid w:val="00D814D4"/>
    <w:rsid w:val="00D8243E"/>
    <w:rsid w:val="00D85492"/>
    <w:rsid w:val="00D86117"/>
    <w:rsid w:val="00D86C1C"/>
    <w:rsid w:val="00D9005C"/>
    <w:rsid w:val="00D90837"/>
    <w:rsid w:val="00D90DA1"/>
    <w:rsid w:val="00D92F17"/>
    <w:rsid w:val="00D95580"/>
    <w:rsid w:val="00D956EA"/>
    <w:rsid w:val="00D96073"/>
    <w:rsid w:val="00D96B9C"/>
    <w:rsid w:val="00D97CC3"/>
    <w:rsid w:val="00D97D73"/>
    <w:rsid w:val="00DA1D9F"/>
    <w:rsid w:val="00DA1DFB"/>
    <w:rsid w:val="00DA3AB8"/>
    <w:rsid w:val="00DB26C4"/>
    <w:rsid w:val="00DB29C6"/>
    <w:rsid w:val="00DB46C2"/>
    <w:rsid w:val="00DB4A32"/>
    <w:rsid w:val="00DB4D0F"/>
    <w:rsid w:val="00DB7327"/>
    <w:rsid w:val="00DC116A"/>
    <w:rsid w:val="00DC159C"/>
    <w:rsid w:val="00DC34C6"/>
    <w:rsid w:val="00DC39FC"/>
    <w:rsid w:val="00DC74DF"/>
    <w:rsid w:val="00DD05D6"/>
    <w:rsid w:val="00DD1856"/>
    <w:rsid w:val="00DD2E92"/>
    <w:rsid w:val="00DD3FC2"/>
    <w:rsid w:val="00DD599B"/>
    <w:rsid w:val="00DD5BDF"/>
    <w:rsid w:val="00DD7479"/>
    <w:rsid w:val="00DE3F5E"/>
    <w:rsid w:val="00DE7EC3"/>
    <w:rsid w:val="00DF14FF"/>
    <w:rsid w:val="00DF1C2A"/>
    <w:rsid w:val="00DF2647"/>
    <w:rsid w:val="00DF2720"/>
    <w:rsid w:val="00DF2913"/>
    <w:rsid w:val="00DF2E84"/>
    <w:rsid w:val="00DF373E"/>
    <w:rsid w:val="00E00BDE"/>
    <w:rsid w:val="00E0165B"/>
    <w:rsid w:val="00E03BCD"/>
    <w:rsid w:val="00E052FD"/>
    <w:rsid w:val="00E053AD"/>
    <w:rsid w:val="00E068B1"/>
    <w:rsid w:val="00E07B0F"/>
    <w:rsid w:val="00E1208D"/>
    <w:rsid w:val="00E219E9"/>
    <w:rsid w:val="00E26419"/>
    <w:rsid w:val="00E26552"/>
    <w:rsid w:val="00E30359"/>
    <w:rsid w:val="00E313F3"/>
    <w:rsid w:val="00E3409E"/>
    <w:rsid w:val="00E36F12"/>
    <w:rsid w:val="00E41E9F"/>
    <w:rsid w:val="00E44958"/>
    <w:rsid w:val="00E4581E"/>
    <w:rsid w:val="00E4735B"/>
    <w:rsid w:val="00E47D20"/>
    <w:rsid w:val="00E506DA"/>
    <w:rsid w:val="00E51A2C"/>
    <w:rsid w:val="00E52CDB"/>
    <w:rsid w:val="00E547C1"/>
    <w:rsid w:val="00E60801"/>
    <w:rsid w:val="00E613BD"/>
    <w:rsid w:val="00E614AF"/>
    <w:rsid w:val="00E626C8"/>
    <w:rsid w:val="00E645B8"/>
    <w:rsid w:val="00E6503E"/>
    <w:rsid w:val="00E65FF1"/>
    <w:rsid w:val="00E669FF"/>
    <w:rsid w:val="00E67781"/>
    <w:rsid w:val="00E730AC"/>
    <w:rsid w:val="00E75992"/>
    <w:rsid w:val="00E84A22"/>
    <w:rsid w:val="00E87B6E"/>
    <w:rsid w:val="00E93BBB"/>
    <w:rsid w:val="00E93C85"/>
    <w:rsid w:val="00E95E78"/>
    <w:rsid w:val="00EA2DA5"/>
    <w:rsid w:val="00EA2FA1"/>
    <w:rsid w:val="00EA4276"/>
    <w:rsid w:val="00EA4B72"/>
    <w:rsid w:val="00EA4ED5"/>
    <w:rsid w:val="00EA6BEE"/>
    <w:rsid w:val="00EA7AED"/>
    <w:rsid w:val="00EA7BB2"/>
    <w:rsid w:val="00EB00C8"/>
    <w:rsid w:val="00EB1280"/>
    <w:rsid w:val="00EB3B03"/>
    <w:rsid w:val="00EB5F28"/>
    <w:rsid w:val="00EB62DE"/>
    <w:rsid w:val="00EC0E28"/>
    <w:rsid w:val="00EC130B"/>
    <w:rsid w:val="00EC3A35"/>
    <w:rsid w:val="00EC3A5C"/>
    <w:rsid w:val="00EC451D"/>
    <w:rsid w:val="00EC5186"/>
    <w:rsid w:val="00EC5DC6"/>
    <w:rsid w:val="00EC72AA"/>
    <w:rsid w:val="00EC76D6"/>
    <w:rsid w:val="00ED1122"/>
    <w:rsid w:val="00ED2EE0"/>
    <w:rsid w:val="00ED3C74"/>
    <w:rsid w:val="00ED53AA"/>
    <w:rsid w:val="00ED58DA"/>
    <w:rsid w:val="00ED63A0"/>
    <w:rsid w:val="00ED7955"/>
    <w:rsid w:val="00EE27E6"/>
    <w:rsid w:val="00EF13BA"/>
    <w:rsid w:val="00EF1D82"/>
    <w:rsid w:val="00EF2B22"/>
    <w:rsid w:val="00EF41AC"/>
    <w:rsid w:val="00EF41E7"/>
    <w:rsid w:val="00F0001F"/>
    <w:rsid w:val="00F00552"/>
    <w:rsid w:val="00F01F11"/>
    <w:rsid w:val="00F02494"/>
    <w:rsid w:val="00F025EB"/>
    <w:rsid w:val="00F06B91"/>
    <w:rsid w:val="00F10463"/>
    <w:rsid w:val="00F11950"/>
    <w:rsid w:val="00F1425C"/>
    <w:rsid w:val="00F17C4B"/>
    <w:rsid w:val="00F22C95"/>
    <w:rsid w:val="00F26087"/>
    <w:rsid w:val="00F304B3"/>
    <w:rsid w:val="00F3148D"/>
    <w:rsid w:val="00F32820"/>
    <w:rsid w:val="00F33943"/>
    <w:rsid w:val="00F35199"/>
    <w:rsid w:val="00F4295D"/>
    <w:rsid w:val="00F44790"/>
    <w:rsid w:val="00F462A0"/>
    <w:rsid w:val="00F463C9"/>
    <w:rsid w:val="00F463F5"/>
    <w:rsid w:val="00F52024"/>
    <w:rsid w:val="00F520EE"/>
    <w:rsid w:val="00F53D6F"/>
    <w:rsid w:val="00F61A8A"/>
    <w:rsid w:val="00F621F2"/>
    <w:rsid w:val="00F6231E"/>
    <w:rsid w:val="00F63E6E"/>
    <w:rsid w:val="00F64C5B"/>
    <w:rsid w:val="00F64EB3"/>
    <w:rsid w:val="00F65EE0"/>
    <w:rsid w:val="00F6761E"/>
    <w:rsid w:val="00F700E9"/>
    <w:rsid w:val="00F70779"/>
    <w:rsid w:val="00F72076"/>
    <w:rsid w:val="00F72689"/>
    <w:rsid w:val="00F755C4"/>
    <w:rsid w:val="00F762F0"/>
    <w:rsid w:val="00F76793"/>
    <w:rsid w:val="00F85285"/>
    <w:rsid w:val="00F87564"/>
    <w:rsid w:val="00F8798A"/>
    <w:rsid w:val="00F920C0"/>
    <w:rsid w:val="00F9269E"/>
    <w:rsid w:val="00F96F41"/>
    <w:rsid w:val="00FA2BA2"/>
    <w:rsid w:val="00FA428F"/>
    <w:rsid w:val="00FA5D5B"/>
    <w:rsid w:val="00FA78F4"/>
    <w:rsid w:val="00FA7A87"/>
    <w:rsid w:val="00FA7B3F"/>
    <w:rsid w:val="00FB0A04"/>
    <w:rsid w:val="00FB22A2"/>
    <w:rsid w:val="00FB29EB"/>
    <w:rsid w:val="00FB6724"/>
    <w:rsid w:val="00FC3348"/>
    <w:rsid w:val="00FC375F"/>
    <w:rsid w:val="00FC43DD"/>
    <w:rsid w:val="00FC5E10"/>
    <w:rsid w:val="00FC6DDF"/>
    <w:rsid w:val="00FD1291"/>
    <w:rsid w:val="00FD18FF"/>
    <w:rsid w:val="00FD258B"/>
    <w:rsid w:val="00FD2AE8"/>
    <w:rsid w:val="00FD6D8F"/>
    <w:rsid w:val="00FD7239"/>
    <w:rsid w:val="00FE1B35"/>
    <w:rsid w:val="00FE32F5"/>
    <w:rsid w:val="00FE47D1"/>
    <w:rsid w:val="00FE4F45"/>
    <w:rsid w:val="00FF16EC"/>
    <w:rsid w:val="00FF319F"/>
    <w:rsid w:val="00FF5B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3616178"/>
  <w15:chartTrackingRefBased/>
  <w15:docId w15:val="{B600A7D4-0919-4F4A-A757-683C11207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3A2"/>
    <w:pPr>
      <w:jc w:val="both"/>
    </w:pPr>
    <w:rPr>
      <w:rFonts w:eastAsia="Times New Roman"/>
      <w:szCs w:val="24"/>
    </w:rPr>
  </w:style>
  <w:style w:type="paragraph" w:styleId="Naslov1">
    <w:name w:val="heading 1"/>
    <w:basedOn w:val="Normal"/>
    <w:next w:val="Normal"/>
    <w:link w:val="Naslov1Char"/>
    <w:uiPriority w:val="9"/>
    <w:qFormat/>
    <w:rsid w:val="003571CC"/>
    <w:pPr>
      <w:keepNext/>
      <w:keepLines/>
      <w:outlineLvl w:val="0"/>
    </w:pPr>
    <w:rPr>
      <w:rFonts w:ascii="Arial" w:hAnsi="Arial"/>
      <w:b/>
      <w:bCs/>
      <w:sz w:val="28"/>
      <w:szCs w:val="28"/>
      <w:lang w:val="x-none" w:eastAsia="x-none"/>
    </w:rPr>
  </w:style>
  <w:style w:type="paragraph" w:styleId="Naslov2">
    <w:name w:val="heading 2"/>
    <w:basedOn w:val="Normal"/>
    <w:next w:val="Normal"/>
    <w:link w:val="Naslov2Char"/>
    <w:uiPriority w:val="9"/>
    <w:qFormat/>
    <w:rsid w:val="003571CC"/>
    <w:pPr>
      <w:keepNext/>
      <w:keepLines/>
      <w:outlineLvl w:val="1"/>
    </w:pPr>
    <w:rPr>
      <w:rFonts w:ascii="Arial" w:hAnsi="Arial"/>
      <w:b/>
      <w:bCs/>
      <w:color w:val="000000"/>
      <w:sz w:val="26"/>
      <w:szCs w:val="26"/>
      <w:lang w:val="x-none" w:eastAsia="x-non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link w:val="Naslov1"/>
    <w:uiPriority w:val="9"/>
    <w:rsid w:val="003571CC"/>
    <w:rPr>
      <w:rFonts w:ascii="Arial" w:eastAsia="Times New Roman" w:hAnsi="Arial" w:cs="Times New Roman"/>
      <w:b/>
      <w:bCs/>
      <w:sz w:val="28"/>
      <w:szCs w:val="28"/>
    </w:rPr>
  </w:style>
  <w:style w:type="character" w:customStyle="1" w:styleId="Naslov2Char">
    <w:name w:val="Naslov 2 Char"/>
    <w:link w:val="Naslov2"/>
    <w:uiPriority w:val="9"/>
    <w:semiHidden/>
    <w:rsid w:val="003571CC"/>
    <w:rPr>
      <w:rFonts w:ascii="Arial" w:eastAsia="Times New Roman" w:hAnsi="Arial" w:cs="Times New Roman"/>
      <w:b/>
      <w:bCs/>
      <w:color w:val="000000"/>
      <w:sz w:val="26"/>
      <w:szCs w:val="26"/>
    </w:rPr>
  </w:style>
  <w:style w:type="table" w:styleId="Reetkatablice">
    <w:name w:val="Table Grid"/>
    <w:basedOn w:val="Obinatablica"/>
    <w:uiPriority w:val="39"/>
    <w:rsid w:val="007F288F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ZaglavljeChar">
    <w:name w:val="Zaglavlje Char"/>
    <w:link w:val="Zaglavl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Podnoje">
    <w:name w:val="footer"/>
    <w:basedOn w:val="Normal"/>
    <w:link w:val="Podno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PodnojeChar">
    <w:name w:val="Podnožje Char"/>
    <w:link w:val="Podno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F288F"/>
    <w:rPr>
      <w:rFonts w:ascii="Tahoma" w:hAnsi="Tahoma"/>
      <w:sz w:val="16"/>
      <w:szCs w:val="16"/>
      <w:lang w:val="x-none"/>
    </w:rPr>
  </w:style>
  <w:style w:type="character" w:customStyle="1" w:styleId="TekstbaloniaChar">
    <w:name w:val="Tekst balončića Char"/>
    <w:link w:val="Tekstbalonia"/>
    <w:uiPriority w:val="99"/>
    <w:semiHidden/>
    <w:rsid w:val="007F288F"/>
    <w:rPr>
      <w:rFonts w:ascii="Tahoma" w:eastAsia="Times New Roman" w:hAnsi="Tahoma" w:cs="Tahoma"/>
      <w:sz w:val="16"/>
      <w:szCs w:val="16"/>
      <w:lang w:eastAsia="hr-HR"/>
    </w:rPr>
  </w:style>
  <w:style w:type="paragraph" w:styleId="Odlomakpopisa">
    <w:name w:val="List Paragraph"/>
    <w:basedOn w:val="Normal"/>
    <w:uiPriority w:val="34"/>
    <w:qFormat/>
    <w:rsid w:val="00972D23"/>
    <w:pPr>
      <w:ind w:left="720"/>
      <w:contextualSpacing/>
    </w:pPr>
  </w:style>
  <w:style w:type="paragraph" w:styleId="StandardWeb">
    <w:name w:val="Normal (Web)"/>
    <w:basedOn w:val="Normal"/>
    <w:rsid w:val="00183209"/>
    <w:pPr>
      <w:spacing w:before="100" w:beforeAutospacing="1" w:after="100" w:afterAutospacing="1"/>
    </w:pPr>
    <w:rPr>
      <w:rFonts w:ascii="Times New Roman" w:hAnsi="Times New Roman"/>
    </w:rPr>
  </w:style>
  <w:style w:type="paragraph" w:styleId="Bezproreda">
    <w:name w:val="No Spacing"/>
    <w:uiPriority w:val="1"/>
    <w:qFormat/>
    <w:rsid w:val="00B64D72"/>
    <w:rPr>
      <w:rFonts w:eastAsia="Times New Roman"/>
      <w:szCs w:val="24"/>
    </w:rPr>
  </w:style>
  <w:style w:type="paragraph" w:styleId="Revizija">
    <w:name w:val="Revision"/>
    <w:hidden/>
    <w:uiPriority w:val="99"/>
    <w:semiHidden/>
    <w:rsid w:val="000526FA"/>
    <w:rPr>
      <w:rFonts w:eastAsia="Times New Roman"/>
      <w:szCs w:val="24"/>
    </w:rPr>
  </w:style>
  <w:style w:type="character" w:styleId="Hiperveza">
    <w:name w:val="Hyperlink"/>
    <w:basedOn w:val="Zadanifontodlomka"/>
    <w:uiPriority w:val="99"/>
    <w:unhideWhenUsed/>
    <w:rsid w:val="004B5EF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0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5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9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409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97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9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71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598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4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0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66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1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7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24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0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59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560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31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9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9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9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24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6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21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85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2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681FE2-39D5-45EA-B339-BA3FDFE1A8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ta</dc:creator>
  <cp:keywords/>
  <cp:lastModifiedBy>Željka Knezović</cp:lastModifiedBy>
  <cp:revision>3</cp:revision>
  <dcterms:created xsi:type="dcterms:W3CDTF">2021-09-15T02:18:00Z</dcterms:created>
  <dcterms:modified xsi:type="dcterms:W3CDTF">2021-09-15T02:19:00Z</dcterms:modified>
</cp:coreProperties>
</file>